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8A4C6" w14:textId="76C151CA" w:rsidR="007F52B3" w:rsidRDefault="00840155" w:rsidP="001F6BDF">
      <w:pPr>
        <w:pStyle w:val="Prrafodelista"/>
        <w:ind w:left="567"/>
        <w:jc w:val="center"/>
        <w:rPr>
          <w:b/>
          <w:bCs/>
          <w:sz w:val="36"/>
          <w:szCs w:val="36"/>
        </w:rPr>
      </w:pPr>
      <w:proofErr w:type="spellStart"/>
      <w:r w:rsidRPr="001F6BDF">
        <w:rPr>
          <w:b/>
          <w:bCs/>
          <w:sz w:val="36"/>
          <w:szCs w:val="36"/>
        </w:rPr>
        <w:t>Guia</w:t>
      </w:r>
      <w:proofErr w:type="spellEnd"/>
      <w:r w:rsidRPr="001F6BDF">
        <w:rPr>
          <w:b/>
          <w:bCs/>
          <w:sz w:val="36"/>
          <w:szCs w:val="36"/>
        </w:rPr>
        <w:t xml:space="preserve"> de </w:t>
      </w:r>
      <w:r w:rsidR="003D0E3A" w:rsidRPr="001F6BDF">
        <w:rPr>
          <w:b/>
          <w:bCs/>
          <w:sz w:val="36"/>
          <w:szCs w:val="36"/>
        </w:rPr>
        <w:t>descarga</w:t>
      </w:r>
      <w:r w:rsidRPr="001F6BDF">
        <w:rPr>
          <w:b/>
          <w:bCs/>
          <w:sz w:val="36"/>
          <w:szCs w:val="36"/>
        </w:rPr>
        <w:t xml:space="preserve"> de R y Rstudio</w:t>
      </w:r>
    </w:p>
    <w:p w14:paraId="49F20A9D" w14:textId="477161B3" w:rsidR="00D23949" w:rsidRPr="001F6BDF" w:rsidRDefault="00962C6C" w:rsidP="001F6BDF">
      <w:pPr>
        <w:pStyle w:val="Prrafodelista"/>
        <w:ind w:left="567"/>
        <w:jc w:val="center"/>
        <w:rPr>
          <w:b/>
          <w:bCs/>
          <w:sz w:val="36"/>
          <w:szCs w:val="36"/>
        </w:rPr>
      </w:pPr>
      <w:r w:rsidRPr="00962C6C">
        <w:rPr>
          <w:b/>
          <w:bCs/>
          <w:sz w:val="36"/>
          <w:szCs w:val="36"/>
        </w:rPr>
        <w:t>Simposio anual Ómicas - Modalidad talleres</w:t>
      </w:r>
    </w:p>
    <w:p w14:paraId="7FE18293" w14:textId="02C34CE6" w:rsidR="00A77849" w:rsidRDefault="00A77849" w:rsidP="001F6BDF">
      <w:pPr>
        <w:ind w:left="567"/>
        <w:rPr>
          <w:b/>
          <w:bCs/>
          <w:sz w:val="32"/>
          <w:szCs w:val="32"/>
        </w:rPr>
      </w:pPr>
    </w:p>
    <w:p w14:paraId="0F43AE5D" w14:textId="1172F3BF" w:rsidR="00A77849" w:rsidRPr="001F6BDF" w:rsidRDefault="00A77849" w:rsidP="001F6BDF">
      <w:pPr>
        <w:pStyle w:val="Prrafodelista"/>
        <w:numPr>
          <w:ilvl w:val="0"/>
          <w:numId w:val="2"/>
        </w:numPr>
        <w:ind w:left="567" w:firstLine="0"/>
        <w:rPr>
          <w:b/>
          <w:bCs/>
        </w:rPr>
      </w:pPr>
      <w:r w:rsidRPr="001F6BDF">
        <w:rPr>
          <w:b/>
          <w:bCs/>
        </w:rPr>
        <w:t>DESCARGA DE R</w:t>
      </w:r>
    </w:p>
    <w:p w14:paraId="01FDA10F" w14:textId="77777777" w:rsidR="00A77849" w:rsidRPr="00A77849" w:rsidRDefault="00A77849" w:rsidP="001F6BDF">
      <w:pPr>
        <w:pStyle w:val="Prrafodelista"/>
        <w:ind w:left="567"/>
        <w:rPr>
          <w:b/>
          <w:bCs/>
          <w:sz w:val="32"/>
          <w:szCs w:val="32"/>
        </w:rPr>
      </w:pPr>
    </w:p>
    <w:p w14:paraId="670E65A5" w14:textId="7C950FFB" w:rsidR="00840155" w:rsidRDefault="00840155" w:rsidP="001F6BDF">
      <w:pPr>
        <w:pStyle w:val="Prrafodelista"/>
        <w:numPr>
          <w:ilvl w:val="0"/>
          <w:numId w:val="1"/>
        </w:numPr>
        <w:ind w:left="567" w:firstLine="0"/>
      </w:pPr>
      <w:r>
        <w:t>Ingrese a la p</w:t>
      </w:r>
      <w:r w:rsidR="00F959AF">
        <w:t>á</w:t>
      </w:r>
      <w:r>
        <w:t xml:space="preserve">gina </w:t>
      </w:r>
      <w:hyperlink r:id="rId8" w:history="1">
        <w:r w:rsidRPr="00D214F5">
          <w:rPr>
            <w:rStyle w:val="Hipervnculo"/>
          </w:rPr>
          <w:t>https://www.r-project.org/</w:t>
        </w:r>
      </w:hyperlink>
      <w:r w:rsidR="00234256">
        <w:t xml:space="preserve"> y de </w:t>
      </w:r>
      <w:proofErr w:type="spellStart"/>
      <w:proofErr w:type="gramStart"/>
      <w:r w:rsidR="00234256">
        <w:t>click</w:t>
      </w:r>
      <w:proofErr w:type="spellEnd"/>
      <w:proofErr w:type="gramEnd"/>
      <w:r w:rsidR="00234256">
        <w:t xml:space="preserve"> en </w:t>
      </w:r>
      <w:proofErr w:type="spellStart"/>
      <w:r w:rsidR="00234256">
        <w:t>download</w:t>
      </w:r>
      <w:proofErr w:type="spellEnd"/>
      <w:r w:rsidR="00234256">
        <w:t xml:space="preserve"> R</w:t>
      </w:r>
      <w:r w:rsidR="000B466D">
        <w:t xml:space="preserve"> como se muestra en la figura</w:t>
      </w:r>
      <w:r w:rsidR="009F703D">
        <w:t xml:space="preserve"> de abajo</w:t>
      </w:r>
    </w:p>
    <w:p w14:paraId="7634C0BC" w14:textId="4FDE70F4" w:rsidR="00840155" w:rsidRDefault="00840155" w:rsidP="001F6BDF">
      <w:pPr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A0330F" wp14:editId="7279580B">
                <wp:simplePos x="0" y="0"/>
                <wp:positionH relativeFrom="column">
                  <wp:posOffset>2233295</wp:posOffset>
                </wp:positionH>
                <wp:positionV relativeFrom="paragraph">
                  <wp:posOffset>846170</wp:posOffset>
                </wp:positionV>
                <wp:extent cx="625928" cy="136071"/>
                <wp:effectExtent l="0" t="0" r="22225" b="1651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5928" cy="13607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0B5724" id="Rectángulo 2" o:spid="_x0000_s1026" style="position:absolute;margin-left:175.85pt;margin-top:66.65pt;width:49.3pt;height:10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586E28C6" wp14:editId="50E9C69C">
            <wp:extent cx="4381171" cy="2950028"/>
            <wp:effectExtent l="0" t="0" r="635" b="3175"/>
            <wp:docPr id="1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1707" cy="2957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F4E5A" w14:textId="12121C97" w:rsidR="00840155" w:rsidRDefault="00840155" w:rsidP="001F6BDF">
      <w:pPr>
        <w:ind w:left="567"/>
      </w:pPr>
    </w:p>
    <w:p w14:paraId="0FFE10D5" w14:textId="0E783140" w:rsidR="009F703D" w:rsidRDefault="009F703D" w:rsidP="001F6BDF">
      <w:pPr>
        <w:pStyle w:val="Prrafodelista"/>
        <w:numPr>
          <w:ilvl w:val="0"/>
          <w:numId w:val="1"/>
        </w:numPr>
        <w:ind w:left="567" w:firstLine="0"/>
      </w:pPr>
      <w:r>
        <w:t>Se abrirá una p</w:t>
      </w:r>
      <w:r w:rsidR="00F959AF">
        <w:t>á</w:t>
      </w:r>
      <w:r>
        <w:t>gina con la siguiente URL</w:t>
      </w:r>
      <w:r w:rsidR="0040085E">
        <w:t>:</w:t>
      </w:r>
      <w:r>
        <w:t xml:space="preserve"> </w:t>
      </w:r>
      <w:hyperlink r:id="rId10" w:history="1">
        <w:r w:rsidRPr="00D214F5">
          <w:rPr>
            <w:rStyle w:val="Hipervnculo"/>
          </w:rPr>
          <w:t>https://cran.r-project.org/mirrors.html</w:t>
        </w:r>
      </w:hyperlink>
      <w:r w:rsidR="0040085E">
        <w:t>, en donde se muestran las posibles ventanas para descargar R</w:t>
      </w:r>
    </w:p>
    <w:p w14:paraId="4C62694C" w14:textId="5C8696E7" w:rsidR="0040085E" w:rsidRDefault="0040085E" w:rsidP="001F6BDF">
      <w:pPr>
        <w:ind w:left="567"/>
      </w:pPr>
      <w:r>
        <w:rPr>
          <w:noProof/>
        </w:rPr>
        <w:drawing>
          <wp:inline distT="0" distB="0" distL="0" distR="0" wp14:anchorId="74B9F399" wp14:editId="6F297C47">
            <wp:extent cx="5612130" cy="875665"/>
            <wp:effectExtent l="0" t="0" r="7620" b="635"/>
            <wp:docPr id="5" name="Imagen 5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magen que contiene 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38A1" w14:textId="10FB3160" w:rsidR="0040085E" w:rsidRDefault="0040085E" w:rsidP="001F6BDF">
      <w:pPr>
        <w:pStyle w:val="Prrafodelista"/>
        <w:numPr>
          <w:ilvl w:val="0"/>
          <w:numId w:val="1"/>
        </w:numPr>
        <w:ind w:left="567" w:firstLine="0"/>
      </w:pPr>
      <w:r>
        <w:t xml:space="preserve">Por favor navegue y busque la opción de Colombia, la cual tendrá el </w:t>
      </w:r>
      <w:proofErr w:type="gramStart"/>
      <w:r>
        <w:t>link</w:t>
      </w:r>
      <w:proofErr w:type="gramEnd"/>
      <w:r>
        <w:t xml:space="preserve"> </w:t>
      </w:r>
      <w:hyperlink r:id="rId12" w:history="1">
        <w:r w:rsidRPr="00D214F5">
          <w:rPr>
            <w:rStyle w:val="Hipervnculo"/>
          </w:rPr>
          <w:t>https://www.icesi.edu.co/CRAN/</w:t>
        </w:r>
      </w:hyperlink>
      <w:r>
        <w:t>.</w:t>
      </w:r>
    </w:p>
    <w:p w14:paraId="42FE9CED" w14:textId="0FA1ED2B" w:rsidR="0040085E" w:rsidRDefault="0040085E" w:rsidP="001F6BDF">
      <w:pPr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933072" wp14:editId="2A779E52">
                <wp:simplePos x="0" y="0"/>
                <wp:positionH relativeFrom="column">
                  <wp:posOffset>388620</wp:posOffset>
                </wp:positionH>
                <wp:positionV relativeFrom="paragraph">
                  <wp:posOffset>90079</wp:posOffset>
                </wp:positionV>
                <wp:extent cx="1317171" cy="142422"/>
                <wp:effectExtent l="0" t="0" r="16510" b="1016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7171" cy="14242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8F6B57" id="Rectángulo 7" o:spid="_x0000_s1026" style="position:absolute;margin-left:30.6pt;margin-top:7.1pt;width:103.7pt;height:1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31C0F303" wp14:editId="3B849CF2">
            <wp:extent cx="5612130" cy="23495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B06B" w14:textId="7B8EF631" w:rsidR="00A408EB" w:rsidRDefault="003D0E3A" w:rsidP="00A408EB">
      <w:pPr>
        <w:pStyle w:val="Prrafodelista"/>
        <w:numPr>
          <w:ilvl w:val="0"/>
          <w:numId w:val="1"/>
        </w:numPr>
        <w:ind w:left="567" w:firstLine="0"/>
      </w:pPr>
      <w:r>
        <w:lastRenderedPageBreak/>
        <w:t>Una nueva p</w:t>
      </w:r>
      <w:r w:rsidR="00F959AF">
        <w:t>á</w:t>
      </w:r>
      <w:r>
        <w:t>gina se abrir</w:t>
      </w:r>
      <w:r w:rsidR="00F959AF">
        <w:t>á</w:t>
      </w:r>
      <w:r>
        <w:t>, en esta localice la opción que corresponda según su sistema operativo</w:t>
      </w:r>
    </w:p>
    <w:p w14:paraId="4357FFB7" w14:textId="77777777" w:rsidR="00A408EB" w:rsidRDefault="00A408EB" w:rsidP="00A408EB">
      <w:pPr>
        <w:pStyle w:val="Prrafodelista"/>
        <w:numPr>
          <w:ilvl w:val="0"/>
          <w:numId w:val="1"/>
        </w:numPr>
        <w:ind w:left="567" w:firstLine="0"/>
      </w:pPr>
    </w:p>
    <w:p w14:paraId="2682D65A" w14:textId="113860B3" w:rsidR="003D0E3A" w:rsidRDefault="00A408EB" w:rsidP="00A408EB">
      <w:pPr>
        <w:pStyle w:val="Prrafodelista"/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BBD4FA" wp14:editId="55577506">
                <wp:simplePos x="0" y="0"/>
                <wp:positionH relativeFrom="column">
                  <wp:posOffset>2169795</wp:posOffset>
                </wp:positionH>
                <wp:positionV relativeFrom="paragraph">
                  <wp:posOffset>620799</wp:posOffset>
                </wp:positionV>
                <wp:extent cx="1665514" cy="271871"/>
                <wp:effectExtent l="0" t="0" r="11430" b="1397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5514" cy="27187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C1A31" id="Rectángulo 10" o:spid="_x0000_s1026" style="position:absolute;margin-left:170.85pt;margin-top:48.9pt;width:131.15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" filled="f" strokecolor="red" strokeweight="1.5pt"/>
            </w:pict>
          </mc:Fallback>
        </mc:AlternateContent>
      </w:r>
      <w:r w:rsidR="003D0E3A">
        <w:rPr>
          <w:noProof/>
        </w:rPr>
        <w:drawing>
          <wp:inline distT="0" distB="0" distL="0" distR="0" wp14:anchorId="749D8D6A" wp14:editId="6585DB71">
            <wp:extent cx="5612130" cy="2590800"/>
            <wp:effectExtent l="0" t="0" r="7620" b="0"/>
            <wp:docPr id="9" name="Imagen 9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nterfaz de usuario gráfica, Texto, Aplicación, Correo electrónic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709E" w14:textId="77777777" w:rsidR="00A408EB" w:rsidRDefault="00A408EB" w:rsidP="00A408EB">
      <w:pPr>
        <w:pStyle w:val="Prrafodelista"/>
        <w:ind w:left="567"/>
      </w:pPr>
    </w:p>
    <w:p w14:paraId="216F208A" w14:textId="39699EF1" w:rsidR="00991011" w:rsidRPr="00AA2A51" w:rsidRDefault="00991011" w:rsidP="001F6BDF">
      <w:pPr>
        <w:pStyle w:val="Prrafodelista"/>
        <w:numPr>
          <w:ilvl w:val="0"/>
          <w:numId w:val="1"/>
        </w:numPr>
        <w:ind w:left="567" w:firstLine="0"/>
        <w:rPr>
          <w:i/>
          <w:iCs/>
          <w:lang w:val="en-US"/>
        </w:rPr>
      </w:pPr>
      <w:r>
        <w:t xml:space="preserve">Al dar </w:t>
      </w:r>
      <w:proofErr w:type="spellStart"/>
      <w:proofErr w:type="gramStart"/>
      <w:r>
        <w:t>click</w:t>
      </w:r>
      <w:proofErr w:type="spellEnd"/>
      <w:proofErr w:type="gramEnd"/>
      <w:r>
        <w:t xml:space="preserve"> en la opción adecuada se </w:t>
      </w:r>
      <w:r w:rsidR="00F959AF">
        <w:t>abrirá</w:t>
      </w:r>
      <w:r>
        <w:t xml:space="preserve"> una </w:t>
      </w:r>
      <w:r w:rsidR="00F959AF">
        <w:t>página</w:t>
      </w:r>
      <w:r>
        <w:t xml:space="preserve"> en donde </w:t>
      </w:r>
      <w:proofErr w:type="spellStart"/>
      <w:r>
        <w:t>aparecera</w:t>
      </w:r>
      <w:proofErr w:type="spellEnd"/>
      <w:r>
        <w:t xml:space="preserve"> los subdirectorios, base, </w:t>
      </w:r>
      <w:proofErr w:type="spellStart"/>
      <w:r>
        <w:t>contrib</w:t>
      </w:r>
      <w:proofErr w:type="spellEnd"/>
      <w:r>
        <w:t xml:space="preserve">, </w:t>
      </w:r>
      <w:proofErr w:type="spellStart"/>
      <w:r>
        <w:t>old</w:t>
      </w:r>
      <w:proofErr w:type="spellEnd"/>
      <w:r>
        <w:t xml:space="preserve"> </w:t>
      </w:r>
      <w:proofErr w:type="spellStart"/>
      <w:r>
        <w:t>contrib</w:t>
      </w:r>
      <w:proofErr w:type="spellEnd"/>
      <w:r>
        <w:t xml:space="preserve"> y </w:t>
      </w:r>
      <w:proofErr w:type="spellStart"/>
      <w:r>
        <w:t>Rtools</w:t>
      </w:r>
      <w:proofErr w:type="spellEnd"/>
      <w:r>
        <w:t xml:space="preserve">. </w:t>
      </w:r>
      <w:r w:rsidRPr="00AA2A51">
        <w:rPr>
          <w:lang w:val="en-US"/>
        </w:rPr>
        <w:t xml:space="preserve">Por favor </w:t>
      </w:r>
      <w:proofErr w:type="spellStart"/>
      <w:r w:rsidRPr="00AA2A51">
        <w:rPr>
          <w:lang w:val="en-US"/>
        </w:rPr>
        <w:t>dé</w:t>
      </w:r>
      <w:proofErr w:type="spellEnd"/>
      <w:r w:rsidRPr="00AA2A51">
        <w:rPr>
          <w:lang w:val="en-US"/>
        </w:rPr>
        <w:t xml:space="preserve"> click </w:t>
      </w:r>
      <w:proofErr w:type="spellStart"/>
      <w:r w:rsidRPr="00AA2A51">
        <w:rPr>
          <w:lang w:val="en-US"/>
        </w:rPr>
        <w:t>en</w:t>
      </w:r>
      <w:proofErr w:type="spellEnd"/>
      <w:r w:rsidRPr="00AA2A51">
        <w:rPr>
          <w:lang w:val="en-US"/>
        </w:rPr>
        <w:t xml:space="preserve"> </w:t>
      </w:r>
      <w:r w:rsidRPr="00AA2A51">
        <w:rPr>
          <w:i/>
          <w:iCs/>
          <w:lang w:val="en-US"/>
        </w:rPr>
        <w:t>install R for the first time</w:t>
      </w:r>
    </w:p>
    <w:p w14:paraId="5DA51C66" w14:textId="1838517A" w:rsidR="00A408EB" w:rsidRPr="00AA2A51" w:rsidRDefault="00A408EB" w:rsidP="001F6BDF">
      <w:pPr>
        <w:pStyle w:val="Prrafodelista"/>
        <w:ind w:left="567"/>
        <w:rPr>
          <w:noProof/>
          <w:lang w:val="en-US"/>
        </w:rPr>
      </w:pPr>
    </w:p>
    <w:p w14:paraId="7CBDC8D9" w14:textId="14C49685" w:rsidR="00991011" w:rsidRDefault="00A408EB" w:rsidP="001F6BDF">
      <w:pPr>
        <w:pStyle w:val="Prrafodelista"/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D5FA06" wp14:editId="39AE458B">
                <wp:simplePos x="0" y="0"/>
                <wp:positionH relativeFrom="column">
                  <wp:posOffset>3242310</wp:posOffset>
                </wp:positionH>
                <wp:positionV relativeFrom="paragraph">
                  <wp:posOffset>361315</wp:posOffset>
                </wp:positionV>
                <wp:extent cx="985157" cy="146594"/>
                <wp:effectExtent l="0" t="0" r="24765" b="25400"/>
                <wp:wrapNone/>
                <wp:docPr id="13" name="Rectá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5157" cy="14659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8F0069" id="Rectángulo 13" o:spid="_x0000_s1026" style="position:absolute;margin-left:255.3pt;margin-top:28.45pt;width:77.55pt;height:1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" filled="f" strokecolor="red" strokeweight="1.5pt"/>
            </w:pict>
          </mc:Fallback>
        </mc:AlternateContent>
      </w:r>
      <w:r w:rsidR="00991011">
        <w:rPr>
          <w:noProof/>
        </w:rPr>
        <w:drawing>
          <wp:inline distT="0" distB="0" distL="0" distR="0" wp14:anchorId="6C70ACFD" wp14:editId="01E145C4">
            <wp:extent cx="5612130" cy="1448435"/>
            <wp:effectExtent l="0" t="0" r="7620" b="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F1C1F" w14:textId="2876A6C2" w:rsidR="00A408EB" w:rsidRDefault="00A408EB" w:rsidP="001F6BDF">
      <w:pPr>
        <w:pStyle w:val="Prrafodelista"/>
        <w:ind w:left="567"/>
      </w:pPr>
    </w:p>
    <w:p w14:paraId="6AE81D9E" w14:textId="77777777" w:rsidR="00A408EB" w:rsidRDefault="00A408EB" w:rsidP="001F6BDF">
      <w:pPr>
        <w:pStyle w:val="Prrafodelista"/>
        <w:ind w:left="567"/>
      </w:pPr>
    </w:p>
    <w:p w14:paraId="46758697" w14:textId="73BDA3DA" w:rsidR="00991011" w:rsidRDefault="00991011" w:rsidP="001F6BDF">
      <w:pPr>
        <w:pStyle w:val="Prrafodelista"/>
        <w:numPr>
          <w:ilvl w:val="0"/>
          <w:numId w:val="1"/>
        </w:numPr>
        <w:ind w:left="567" w:firstLine="0"/>
      </w:pPr>
      <w:r>
        <w:t xml:space="preserve">Una nueva </w:t>
      </w:r>
      <w:r w:rsidR="00F959AF">
        <w:t>página</w:t>
      </w:r>
      <w:r>
        <w:t xml:space="preserve"> se abrir</w:t>
      </w:r>
      <w:r w:rsidR="00F959AF">
        <w:t>á</w:t>
      </w:r>
      <w:r>
        <w:t xml:space="preserve"> y mostrar</w:t>
      </w:r>
      <w:r w:rsidR="00F959AF">
        <w:t>á</w:t>
      </w:r>
      <w:r>
        <w:t xml:space="preserve"> el archivo para descargar en </w:t>
      </w:r>
      <w:proofErr w:type="spellStart"/>
      <w:r w:rsidRPr="00991011">
        <w:t>Download</w:t>
      </w:r>
      <w:proofErr w:type="spellEnd"/>
      <w:r w:rsidRPr="00991011">
        <w:t xml:space="preserve"> R 4.1.2 </w:t>
      </w:r>
      <w:proofErr w:type="spellStart"/>
      <w:r w:rsidRPr="00991011">
        <w:t>for</w:t>
      </w:r>
      <w:proofErr w:type="spellEnd"/>
      <w:r w:rsidRPr="00991011">
        <w:t xml:space="preserve"> </w:t>
      </w:r>
      <w:proofErr w:type="gramStart"/>
      <w:r w:rsidRPr="00991011">
        <w:t xml:space="preserve">Windows </w:t>
      </w:r>
      <w:r>
        <w:t>.</w:t>
      </w:r>
      <w:proofErr w:type="gramEnd"/>
      <w:r>
        <w:t xml:space="preserve"> De </w:t>
      </w:r>
      <w:proofErr w:type="spellStart"/>
      <w:proofErr w:type="gramStart"/>
      <w:r>
        <w:t>click</w:t>
      </w:r>
      <w:proofErr w:type="spellEnd"/>
      <w:proofErr w:type="gramEnd"/>
      <w:r>
        <w:t xml:space="preserve"> y se iniciar</w:t>
      </w:r>
      <w:r w:rsidR="00F959AF">
        <w:t>á</w:t>
      </w:r>
      <w:r>
        <w:t xml:space="preserve"> la descarga del archivo: </w:t>
      </w:r>
      <w:hyperlink r:id="rId16" w:history="1">
        <w:r w:rsidRPr="00D214F5">
          <w:rPr>
            <w:rStyle w:val="Hipervnculo"/>
          </w:rPr>
          <w:t>https://www.icesi.edu.co/CRAN/bin/windows/base/R-4.1.2-win.exe</w:t>
        </w:r>
      </w:hyperlink>
    </w:p>
    <w:p w14:paraId="173C1571" w14:textId="67940E9C" w:rsidR="00991011" w:rsidRDefault="00991011" w:rsidP="001F6BDF">
      <w:pPr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1BD1A4" wp14:editId="416E7FE7">
                <wp:simplePos x="0" y="0"/>
                <wp:positionH relativeFrom="column">
                  <wp:posOffset>447390</wp:posOffset>
                </wp:positionH>
                <wp:positionV relativeFrom="paragraph">
                  <wp:posOffset>294005</wp:posOffset>
                </wp:positionV>
                <wp:extent cx="2057400" cy="174171"/>
                <wp:effectExtent l="0" t="0" r="19050" b="16510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17417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3B441" id="Rectángulo 15" o:spid="_x0000_s1026" style="position:absolute;margin-left:35.25pt;margin-top:23.15pt;width:162pt;height:13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0F1E6A2D" wp14:editId="7001DE91">
            <wp:extent cx="5610444" cy="696685"/>
            <wp:effectExtent l="0" t="0" r="0" b="8255"/>
            <wp:docPr id="14" name="Imagen 14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Interfaz de usuario gráfica, Texto, Aplicación, Correo electrónico&#10;&#10;Descripción generada automáticamente"/>
                    <pic:cNvPicPr/>
                  </pic:nvPicPr>
                  <pic:blipFill rotWithShape="1">
                    <a:blip r:embed="rId17"/>
                    <a:srcRect b="72411"/>
                    <a:stretch/>
                  </pic:blipFill>
                  <pic:spPr bwMode="auto">
                    <a:xfrm>
                      <a:off x="0" y="0"/>
                      <a:ext cx="5612130" cy="696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EB76C" w14:textId="77777777" w:rsidR="00A408EB" w:rsidRPr="00A408EB" w:rsidRDefault="00A408EB" w:rsidP="00A408EB">
      <w:pPr>
        <w:pStyle w:val="Prrafodelista"/>
        <w:ind w:left="567"/>
        <w:rPr>
          <w:u w:val="single"/>
        </w:rPr>
      </w:pPr>
    </w:p>
    <w:p w14:paraId="65A6B564" w14:textId="77777777" w:rsidR="00A408EB" w:rsidRPr="00A408EB" w:rsidRDefault="00A408EB" w:rsidP="00A408EB">
      <w:pPr>
        <w:pStyle w:val="Prrafodelista"/>
        <w:ind w:left="567"/>
        <w:rPr>
          <w:u w:val="single"/>
        </w:rPr>
      </w:pPr>
    </w:p>
    <w:p w14:paraId="068CE65F" w14:textId="77777777" w:rsidR="00A408EB" w:rsidRPr="00A408EB" w:rsidRDefault="00A408EB" w:rsidP="00A408EB">
      <w:pPr>
        <w:pStyle w:val="Prrafodelista"/>
        <w:ind w:left="567"/>
        <w:rPr>
          <w:u w:val="single"/>
        </w:rPr>
      </w:pPr>
    </w:p>
    <w:p w14:paraId="203E5FBB" w14:textId="4789A507" w:rsidR="00991011" w:rsidRPr="00DF01DC" w:rsidRDefault="00991011" w:rsidP="001F6BDF">
      <w:pPr>
        <w:pStyle w:val="Prrafodelista"/>
        <w:numPr>
          <w:ilvl w:val="0"/>
          <w:numId w:val="1"/>
        </w:numPr>
        <w:ind w:left="567" w:firstLine="0"/>
        <w:rPr>
          <w:u w:val="single"/>
        </w:rPr>
      </w:pPr>
      <w:r>
        <w:lastRenderedPageBreak/>
        <w:t xml:space="preserve">Descargue el archivo </w:t>
      </w:r>
      <w:r w:rsidR="008C41C0">
        <w:t xml:space="preserve">e </w:t>
      </w:r>
      <w:proofErr w:type="spellStart"/>
      <w:r>
        <w:t>instalelo</w:t>
      </w:r>
      <w:proofErr w:type="spellEnd"/>
      <w:r>
        <w:t xml:space="preserve"> dando </w:t>
      </w:r>
      <w:proofErr w:type="spellStart"/>
      <w:proofErr w:type="gramStart"/>
      <w:r>
        <w:t>click</w:t>
      </w:r>
      <w:proofErr w:type="spellEnd"/>
      <w:proofErr w:type="gramEnd"/>
      <w:r>
        <w:t xml:space="preserve"> en Aceptar</w:t>
      </w:r>
    </w:p>
    <w:p w14:paraId="79F1B982" w14:textId="71A3E593" w:rsidR="00991011" w:rsidRDefault="00991011" w:rsidP="001F6BDF">
      <w:pPr>
        <w:ind w:left="567"/>
        <w:jc w:val="center"/>
      </w:pPr>
      <w:r>
        <w:rPr>
          <w:noProof/>
        </w:rPr>
        <w:drawing>
          <wp:inline distT="0" distB="0" distL="0" distR="0" wp14:anchorId="209C3EA7" wp14:editId="60A3DEA2">
            <wp:extent cx="1567543" cy="942338"/>
            <wp:effectExtent l="0" t="0" r="0" b="0"/>
            <wp:docPr id="18" name="Imagen 18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Interfaz de usuario gráfica, Aplicación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79233" cy="949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3A67" w14:textId="3EEC60F4" w:rsidR="00DF01DC" w:rsidRDefault="00DF01DC" w:rsidP="001F6BDF">
      <w:pPr>
        <w:ind w:left="567"/>
        <w:jc w:val="center"/>
      </w:pPr>
    </w:p>
    <w:p w14:paraId="0D503AD3" w14:textId="666E8268" w:rsidR="00DF01DC" w:rsidRDefault="00DF01DC" w:rsidP="001F6BDF">
      <w:pPr>
        <w:pStyle w:val="Prrafodelista"/>
        <w:numPr>
          <w:ilvl w:val="0"/>
          <w:numId w:val="1"/>
        </w:numPr>
        <w:ind w:left="567" w:firstLine="0"/>
      </w:pPr>
      <w:r>
        <w:t>Al abrir R, este tendrá el siguiente aspecto:</w:t>
      </w:r>
    </w:p>
    <w:p w14:paraId="388DBCF4" w14:textId="77777777" w:rsidR="00A408EB" w:rsidRDefault="00A408EB" w:rsidP="00A408EB"/>
    <w:p w14:paraId="15221052" w14:textId="3F9BACE1" w:rsidR="00DF01DC" w:rsidRDefault="00DF01DC" w:rsidP="001F6BDF">
      <w:pPr>
        <w:pStyle w:val="Prrafodelista"/>
        <w:ind w:left="567"/>
      </w:pPr>
      <w:r>
        <w:rPr>
          <w:noProof/>
        </w:rPr>
        <w:drawing>
          <wp:inline distT="0" distB="0" distL="0" distR="0" wp14:anchorId="52440316" wp14:editId="67E428DD">
            <wp:extent cx="5612130" cy="3947795"/>
            <wp:effectExtent l="0" t="0" r="7620" b="0"/>
            <wp:docPr id="30" name="Imagen 30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n 30" descr="Interfaz de usuario gráfica, Texto, Aplicación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9DDB2" w14:textId="5BE98ECB" w:rsidR="00A77849" w:rsidRDefault="00A77849" w:rsidP="001F6BDF">
      <w:pPr>
        <w:ind w:left="567"/>
        <w:jc w:val="center"/>
      </w:pPr>
    </w:p>
    <w:p w14:paraId="2A17F80F" w14:textId="1CE778FE" w:rsidR="002D71A1" w:rsidRDefault="002D71A1" w:rsidP="001F6BDF">
      <w:pPr>
        <w:ind w:left="567"/>
        <w:jc w:val="center"/>
      </w:pPr>
    </w:p>
    <w:p w14:paraId="77196663" w14:textId="2479D40F" w:rsidR="002D71A1" w:rsidRDefault="002D71A1" w:rsidP="001F6BDF">
      <w:pPr>
        <w:ind w:left="567"/>
        <w:jc w:val="center"/>
      </w:pPr>
    </w:p>
    <w:p w14:paraId="70C91318" w14:textId="77777777" w:rsidR="002D71A1" w:rsidRDefault="002D71A1" w:rsidP="001F6BDF">
      <w:pPr>
        <w:ind w:left="567"/>
        <w:jc w:val="center"/>
      </w:pPr>
    </w:p>
    <w:p w14:paraId="731CE219" w14:textId="361AC2A8" w:rsidR="002D71A1" w:rsidRDefault="002D71A1" w:rsidP="001F6BDF">
      <w:pPr>
        <w:ind w:left="567"/>
        <w:jc w:val="center"/>
      </w:pPr>
    </w:p>
    <w:p w14:paraId="3BAA7E53" w14:textId="16BD0115" w:rsidR="002D71A1" w:rsidRDefault="002D71A1" w:rsidP="001F6BDF">
      <w:pPr>
        <w:ind w:left="567"/>
        <w:jc w:val="center"/>
      </w:pPr>
    </w:p>
    <w:p w14:paraId="06820BC6" w14:textId="36A98598" w:rsidR="00A77849" w:rsidRPr="002D71A1" w:rsidRDefault="001A2B29" w:rsidP="001F6BDF">
      <w:pPr>
        <w:pStyle w:val="Prrafodelista"/>
        <w:numPr>
          <w:ilvl w:val="0"/>
          <w:numId w:val="2"/>
        </w:numPr>
        <w:ind w:left="567" w:firstLine="0"/>
        <w:rPr>
          <w:b/>
          <w:bCs/>
        </w:rPr>
      </w:pPr>
      <w:r w:rsidRPr="002D71A1">
        <w:rPr>
          <w:b/>
          <w:bCs/>
        </w:rPr>
        <w:lastRenderedPageBreak/>
        <w:t>DESCARGA DE RSTUDIO</w:t>
      </w:r>
    </w:p>
    <w:p w14:paraId="0D5D78EB" w14:textId="35B03139" w:rsidR="00B66D3A" w:rsidRDefault="00B66D3A" w:rsidP="001F6BDF">
      <w:pPr>
        <w:ind w:left="567"/>
        <w:jc w:val="both"/>
      </w:pPr>
      <w:r>
        <w:t xml:space="preserve">Rstudio es un </w:t>
      </w:r>
      <w:r w:rsidRPr="00B66D3A">
        <w:t>entorno de desarrollo integrado​​</w:t>
      </w:r>
      <w:r>
        <w:t>, es decir, un software que integra diversas herramientas para el de</w:t>
      </w:r>
      <w:r w:rsidR="00970800">
        <w:t>s</w:t>
      </w:r>
      <w:r>
        <w:t xml:space="preserve">arrollo de scripts de manera </w:t>
      </w:r>
      <w:proofErr w:type="spellStart"/>
      <w:r>
        <w:t>agil</w:t>
      </w:r>
      <w:proofErr w:type="spellEnd"/>
      <w:r w:rsidR="00970800">
        <w:t xml:space="preserve"> tales como editor, </w:t>
      </w:r>
      <w:proofErr w:type="spellStart"/>
      <w:r w:rsidR="00970800">
        <w:t>identado</w:t>
      </w:r>
      <w:proofErr w:type="spellEnd"/>
      <w:r w:rsidR="00970800">
        <w:t xml:space="preserve"> de código, desarrollo de paquetes </w:t>
      </w:r>
      <w:r w:rsidR="00CB0491">
        <w:t xml:space="preserve">nuevos, </w:t>
      </w:r>
      <w:proofErr w:type="gramStart"/>
      <w:r w:rsidR="00CB0491">
        <w:t>etc..</w:t>
      </w:r>
      <w:proofErr w:type="gramEnd"/>
    </w:p>
    <w:p w14:paraId="64E36C67" w14:textId="03C284F6" w:rsidR="00C17426" w:rsidRDefault="00C17426" w:rsidP="001F6BDF">
      <w:pPr>
        <w:ind w:left="567"/>
      </w:pPr>
    </w:p>
    <w:p w14:paraId="5873872A" w14:textId="278B5A4E" w:rsidR="00C17426" w:rsidRDefault="00C17426" w:rsidP="001F6BDF">
      <w:pPr>
        <w:pStyle w:val="Prrafodelista"/>
        <w:numPr>
          <w:ilvl w:val="0"/>
          <w:numId w:val="1"/>
        </w:numPr>
        <w:ind w:left="567" w:firstLine="0"/>
      </w:pPr>
      <w:r>
        <w:t xml:space="preserve">Para la descarga ingrese al </w:t>
      </w:r>
      <w:proofErr w:type="gramStart"/>
      <w:r>
        <w:t>link</w:t>
      </w:r>
      <w:proofErr w:type="gramEnd"/>
      <w:r>
        <w:t xml:space="preserve"> </w:t>
      </w:r>
      <w:hyperlink r:id="rId20" w:history="1">
        <w:r w:rsidR="00B6689D" w:rsidRPr="00D214F5">
          <w:rPr>
            <w:rStyle w:val="Hipervnculo"/>
          </w:rPr>
          <w:t>https://www.rstudio.com/products/rstudio/download/</w:t>
        </w:r>
      </w:hyperlink>
      <w:r w:rsidR="00B6689D">
        <w:t xml:space="preserve"> </w:t>
      </w:r>
      <w:r>
        <w:t xml:space="preserve">y explore la </w:t>
      </w:r>
      <w:r w:rsidR="00F959AF">
        <w:t>página</w:t>
      </w:r>
      <w:r>
        <w:t xml:space="preserve"> hasta llegar a la sección Rstudio Desktop como se muestra a continuación:</w:t>
      </w:r>
    </w:p>
    <w:p w14:paraId="43534777" w14:textId="312A755A" w:rsidR="00B6689D" w:rsidRDefault="00B6689D" w:rsidP="001F6BDF">
      <w:pPr>
        <w:pStyle w:val="Prrafodelista"/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E4DDD4" wp14:editId="0280FDA1">
                <wp:simplePos x="0" y="0"/>
                <wp:positionH relativeFrom="column">
                  <wp:posOffset>472090</wp:posOffset>
                </wp:positionH>
                <wp:positionV relativeFrom="paragraph">
                  <wp:posOffset>1414145</wp:posOffset>
                </wp:positionV>
                <wp:extent cx="1273629" cy="495300"/>
                <wp:effectExtent l="0" t="0" r="22225" b="19050"/>
                <wp:wrapNone/>
                <wp:docPr id="22" name="Rectángul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629" cy="495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3FEE" id="Rectángulo 22" o:spid="_x0000_s1026" style="position:absolute;margin-left:37.15pt;margin-top:111.35pt;width:100.3pt;height:3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ECAAF5B" wp14:editId="15406B0D">
            <wp:extent cx="5612130" cy="2004060"/>
            <wp:effectExtent l="0" t="0" r="7620" b="0"/>
            <wp:docPr id="21" name="Imagen 21" descr="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Escala de tiemp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8C778" w14:textId="0D68E543" w:rsidR="00C17426" w:rsidRDefault="00C17426" w:rsidP="001F6BDF">
      <w:pPr>
        <w:ind w:left="567"/>
      </w:pPr>
    </w:p>
    <w:p w14:paraId="48773188" w14:textId="40D29D4B" w:rsidR="00514738" w:rsidRDefault="009E0FC8" w:rsidP="001F6BDF">
      <w:pPr>
        <w:pStyle w:val="Prrafodelista"/>
        <w:numPr>
          <w:ilvl w:val="0"/>
          <w:numId w:val="1"/>
        </w:numPr>
        <w:ind w:left="567" w:firstLine="0"/>
      </w:pPr>
      <w:r>
        <w:t xml:space="preserve">De </w:t>
      </w:r>
      <w:proofErr w:type="spellStart"/>
      <w:proofErr w:type="gramStart"/>
      <w:r>
        <w:t>click</w:t>
      </w:r>
      <w:proofErr w:type="spellEnd"/>
      <w:proofErr w:type="gramEnd"/>
      <w:r>
        <w:t xml:space="preserve"> en DOWNLOAD</w:t>
      </w:r>
      <w:r w:rsidR="004A7D4F">
        <w:t>, se abrir</w:t>
      </w:r>
      <w:r w:rsidR="00F959AF">
        <w:t>á</w:t>
      </w:r>
      <w:r w:rsidR="004A7D4F">
        <w:t xml:space="preserve"> la </w:t>
      </w:r>
      <w:r w:rsidR="00F959AF">
        <w:t>página</w:t>
      </w:r>
      <w:r w:rsidR="004A7D4F">
        <w:t xml:space="preserve"> </w:t>
      </w:r>
      <w:hyperlink r:id="rId22" w:anchor="download" w:history="1">
        <w:r w:rsidR="004A7D4F" w:rsidRPr="00D214F5">
          <w:rPr>
            <w:rStyle w:val="Hipervnculo"/>
          </w:rPr>
          <w:t>https://www.rstudio.com/products/rstudio/download/#download</w:t>
        </w:r>
      </w:hyperlink>
      <w:r w:rsidR="004A7D4F">
        <w:t>,</w:t>
      </w:r>
      <w:r w:rsidR="00644E5B">
        <w:t xml:space="preserve"> por favor busque el instalador de acuerdo a su sistema operativo; para este ejemplo usaremos Windows, </w:t>
      </w:r>
      <w:r w:rsidR="004A7D4F">
        <w:t xml:space="preserve">por favor de </w:t>
      </w:r>
      <w:proofErr w:type="spellStart"/>
      <w:r w:rsidR="004A7D4F">
        <w:t>click</w:t>
      </w:r>
      <w:proofErr w:type="spellEnd"/>
      <w:r w:rsidR="004A7D4F">
        <w:t xml:space="preserve"> en DOWNLOAD RSTUDIO FOR WINDOWS</w:t>
      </w:r>
      <w:r w:rsidR="00514738">
        <w:t xml:space="preserve">. Esto descargara un archivo de instalación desde el </w:t>
      </w:r>
      <w:proofErr w:type="gramStart"/>
      <w:r w:rsidR="00514738">
        <w:t>link</w:t>
      </w:r>
      <w:proofErr w:type="gramEnd"/>
      <w:r w:rsidR="00514738">
        <w:t xml:space="preserve"> </w:t>
      </w:r>
      <w:hyperlink r:id="rId23" w:history="1">
        <w:r w:rsidR="00514738" w:rsidRPr="00D214F5">
          <w:rPr>
            <w:rStyle w:val="Hipervnculo"/>
          </w:rPr>
          <w:t>https://download1.rstudio.org/desktop/windows/RStudio-2021.09.1-372.exe</w:t>
        </w:r>
      </w:hyperlink>
    </w:p>
    <w:p w14:paraId="49444FCA" w14:textId="0C2FFACF" w:rsidR="004A7D4F" w:rsidRDefault="007A68E3" w:rsidP="001F6BDF">
      <w:pPr>
        <w:ind w:left="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498834" wp14:editId="01F5FECF">
                <wp:simplePos x="0" y="0"/>
                <wp:positionH relativeFrom="column">
                  <wp:posOffset>669706</wp:posOffset>
                </wp:positionH>
                <wp:positionV relativeFrom="paragraph">
                  <wp:posOffset>1142365</wp:posOffset>
                </wp:positionV>
                <wp:extent cx="1945821" cy="623207"/>
                <wp:effectExtent l="19050" t="19050" r="16510" b="24765"/>
                <wp:wrapNone/>
                <wp:docPr id="20" name="Rectá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5821" cy="62320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C56C2" id="Rectángulo 20" o:spid="_x0000_s1026" style="position:absolute;margin-left:52.75pt;margin-top:89.95pt;width:153.2pt;height:49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" filled="f" strokecolor="red" strokeweight="2.25pt"/>
            </w:pict>
          </mc:Fallback>
        </mc:AlternateContent>
      </w:r>
      <w:r w:rsidR="004A7D4F">
        <w:rPr>
          <w:noProof/>
        </w:rPr>
        <w:drawing>
          <wp:inline distT="0" distB="0" distL="0" distR="0" wp14:anchorId="3F3649D0" wp14:editId="2787C8CB">
            <wp:extent cx="5612130" cy="1823720"/>
            <wp:effectExtent l="0" t="0" r="7620" b="5080"/>
            <wp:docPr id="23" name="Imagen 23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Interfaz de usuario gráfica, Aplicación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D10EA" w14:textId="265B10A1" w:rsidR="00970800" w:rsidRDefault="00970800" w:rsidP="001F6BDF">
      <w:pPr>
        <w:ind w:left="567"/>
      </w:pPr>
    </w:p>
    <w:p w14:paraId="0E99CA68" w14:textId="77777777" w:rsidR="00BB1297" w:rsidRDefault="00BB1297" w:rsidP="001F6BDF">
      <w:pPr>
        <w:ind w:left="567"/>
      </w:pPr>
    </w:p>
    <w:p w14:paraId="7A056A2B" w14:textId="3CF6AA0F" w:rsidR="003F0535" w:rsidRDefault="00C91743" w:rsidP="001F6BDF">
      <w:pPr>
        <w:pStyle w:val="Prrafodelista"/>
        <w:numPr>
          <w:ilvl w:val="0"/>
          <w:numId w:val="1"/>
        </w:numPr>
        <w:ind w:left="567" w:firstLine="0"/>
      </w:pPr>
      <w:r>
        <w:lastRenderedPageBreak/>
        <w:t>Para instalarlo, abra el archivo descargado y d</w:t>
      </w:r>
      <w:r w:rsidR="00F959AF">
        <w:t>é</w:t>
      </w:r>
      <w:r>
        <w:t xml:space="preserve"> </w:t>
      </w:r>
      <w:proofErr w:type="spellStart"/>
      <w:proofErr w:type="gramStart"/>
      <w:r>
        <w:t>click</w:t>
      </w:r>
      <w:proofErr w:type="spellEnd"/>
      <w:proofErr w:type="gramEnd"/>
      <w:r>
        <w:t xml:space="preserve"> en siguiente</w:t>
      </w:r>
      <w:r w:rsidR="00734FC1">
        <w:t xml:space="preserve">, una serie de ventanas se abrirá, por favor de </w:t>
      </w:r>
      <w:proofErr w:type="spellStart"/>
      <w:r w:rsidR="00734FC1">
        <w:t>click</w:t>
      </w:r>
      <w:proofErr w:type="spellEnd"/>
      <w:r w:rsidR="00734FC1">
        <w:t xml:space="preserve"> en siguiente o en aceptar.</w:t>
      </w:r>
    </w:p>
    <w:p w14:paraId="5DE6D6B7" w14:textId="77777777" w:rsidR="00BB1297" w:rsidRDefault="00BB1297" w:rsidP="00BB1297">
      <w:pPr>
        <w:pStyle w:val="Prrafodelista"/>
        <w:ind w:left="567"/>
      </w:pPr>
    </w:p>
    <w:p w14:paraId="752B56F0" w14:textId="7B68AEC3" w:rsidR="00B66D3A" w:rsidRDefault="00C91743" w:rsidP="00F46B0C">
      <w:pPr>
        <w:pStyle w:val="Prrafodelista"/>
        <w:ind w:left="567"/>
      </w:pPr>
      <w:r>
        <w:t xml:space="preserve"> </w:t>
      </w:r>
      <w:r>
        <w:rPr>
          <w:noProof/>
        </w:rPr>
        <w:drawing>
          <wp:inline distT="0" distB="0" distL="0" distR="0" wp14:anchorId="24811896" wp14:editId="090E7E7B">
            <wp:extent cx="3200400" cy="2464214"/>
            <wp:effectExtent l="0" t="0" r="0" b="0"/>
            <wp:docPr id="25" name="Imagen 25" descr="Interfaz de usuario gráfica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Interfaz de usuario gráfica, Aplicación, Word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17618" cy="24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409E" w14:textId="77777777" w:rsidR="007256C1" w:rsidRDefault="007256C1" w:rsidP="001F6BDF">
      <w:pPr>
        <w:ind w:left="567"/>
      </w:pPr>
    </w:p>
    <w:p w14:paraId="179AFB87" w14:textId="6369E068" w:rsidR="00A77849" w:rsidRDefault="007256C1" w:rsidP="001F6BDF">
      <w:pPr>
        <w:pStyle w:val="Prrafodelista"/>
        <w:numPr>
          <w:ilvl w:val="0"/>
          <w:numId w:val="1"/>
        </w:numPr>
        <w:ind w:left="567" w:firstLine="0"/>
        <w:jc w:val="both"/>
      </w:pPr>
      <w:r>
        <w:t>Una vez que Rstudio est</w:t>
      </w:r>
      <w:r w:rsidR="00F959AF">
        <w:t>é</w:t>
      </w:r>
      <w:r>
        <w:t xml:space="preserve"> instalado, al abri</w:t>
      </w:r>
      <w:r w:rsidR="00D7422C">
        <w:t>r el programa</w:t>
      </w:r>
      <w:r>
        <w:t xml:space="preserve"> se verá así</w:t>
      </w:r>
      <w:r w:rsidR="00AB3821">
        <w:t xml:space="preserve">. El programa tiene cuatro paneles: </w:t>
      </w:r>
      <w:r w:rsidR="00AB3821">
        <w:rPr>
          <w:u w:val="single"/>
        </w:rPr>
        <w:t>e</w:t>
      </w:r>
      <w:r w:rsidR="00AB3821" w:rsidRPr="00AB3821">
        <w:rPr>
          <w:u w:val="single"/>
        </w:rPr>
        <w:t>ditor</w:t>
      </w:r>
      <w:r w:rsidR="00AB3821">
        <w:t xml:space="preserve">, donde se escribe el código a correrse, en el panel </w:t>
      </w:r>
      <w:r w:rsidR="00AB3821" w:rsidRPr="00AB3821">
        <w:rPr>
          <w:u w:val="single"/>
        </w:rPr>
        <w:t>consola</w:t>
      </w:r>
      <w:r w:rsidR="00AB3821">
        <w:t xml:space="preserve">, se corre las funciones y código, en el panel </w:t>
      </w:r>
      <w:r w:rsidR="00AB3821" w:rsidRPr="00AB3821">
        <w:rPr>
          <w:u w:val="single"/>
        </w:rPr>
        <w:t>ambient</w:t>
      </w:r>
      <w:r w:rsidR="00AB3821">
        <w:rPr>
          <w:u w:val="single"/>
        </w:rPr>
        <w:t>e</w:t>
      </w:r>
      <w:r w:rsidR="00AB3821">
        <w:t xml:space="preserve"> se </w:t>
      </w:r>
      <w:proofErr w:type="gramStart"/>
      <w:r w:rsidR="00AB3821">
        <w:t>encontrara</w:t>
      </w:r>
      <w:proofErr w:type="gramEnd"/>
      <w:r w:rsidR="00AB3821">
        <w:t xml:space="preserve"> los archivos que estan en la memoria del computador</w:t>
      </w:r>
      <w:r w:rsidR="005A063B">
        <w:t xml:space="preserve"> y finalmente en el panel inferior, hay un panel de </w:t>
      </w:r>
      <w:r w:rsidR="005A063B">
        <w:rPr>
          <w:u w:val="single"/>
        </w:rPr>
        <w:t>funcionalidades.</w:t>
      </w:r>
      <w:r w:rsidR="005A063B">
        <w:t xml:space="preserve"> en el que encontrar</w:t>
      </w:r>
      <w:r w:rsidR="00F959AF">
        <w:t>á</w:t>
      </w:r>
      <w:r w:rsidR="005A063B">
        <w:t xml:space="preserve"> las diversas opciones para usar junto a</w:t>
      </w:r>
      <w:r w:rsidR="00800463">
        <w:t xml:space="preserve"> </w:t>
      </w:r>
      <w:r w:rsidR="002C5355">
        <w:t>R tales como archivos, gr</w:t>
      </w:r>
      <w:r w:rsidR="00F959AF">
        <w:t>á</w:t>
      </w:r>
      <w:r w:rsidR="002C5355">
        <w:t xml:space="preserve">ficos, ayuda o un visor para visualizar </w:t>
      </w:r>
      <w:r w:rsidR="00F959AF">
        <w:t>gráficos</w:t>
      </w:r>
      <w:r w:rsidR="002C5355">
        <w:t xml:space="preserve"> interactivos.</w:t>
      </w:r>
    </w:p>
    <w:p w14:paraId="65583AA0" w14:textId="0A7D5E52" w:rsidR="007256C1" w:rsidRDefault="007256C1" w:rsidP="001F6BDF">
      <w:pPr>
        <w:pStyle w:val="Prrafodelista"/>
        <w:ind w:left="567"/>
      </w:pPr>
    </w:p>
    <w:p w14:paraId="5008314D" w14:textId="1AC8C0EE" w:rsidR="007256C1" w:rsidRDefault="00DC7B30" w:rsidP="001F6BDF">
      <w:pPr>
        <w:ind w:left="56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CFB5A1" wp14:editId="0A5A5735">
                <wp:simplePos x="0" y="0"/>
                <wp:positionH relativeFrom="column">
                  <wp:posOffset>1868401</wp:posOffset>
                </wp:positionH>
                <wp:positionV relativeFrom="paragraph">
                  <wp:posOffset>742315</wp:posOffset>
                </wp:positionV>
                <wp:extent cx="798786" cy="283779"/>
                <wp:effectExtent l="0" t="0" r="20955" b="21590"/>
                <wp:wrapNone/>
                <wp:docPr id="42" name="Cuadro de texto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786" cy="283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901AF1" w14:textId="5D788C67" w:rsidR="00AB3821" w:rsidRDefault="00AB3821" w:rsidP="00AB3821">
                            <w:r>
                              <w:t>EDITOR</w:t>
                            </w:r>
                          </w:p>
                          <w:p w14:paraId="74AF38E3" w14:textId="012644C5" w:rsidR="00AB3821" w:rsidRDefault="00AB3821" w:rsidP="00AB3821"/>
                          <w:p w14:paraId="3428E70D" w14:textId="20349B04" w:rsidR="00AB3821" w:rsidRDefault="00AB3821" w:rsidP="00AB3821"/>
                          <w:p w14:paraId="1D2BBDC3" w14:textId="77777777" w:rsidR="00AB3821" w:rsidRDefault="00AB3821" w:rsidP="00AB382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FB5A1" id="_x0000_t202" coordsize="21600,21600" o:spt="202" path="m,l,21600r21600,l21600,xe">
                <v:stroke joinstyle="miter"/>
                <v:path gradientshapeok="t" o:connecttype="rect"/>
              </v:shapetype>
              <v:shape id="Cuadro de texto 42" o:spid="_x0000_s1026" type="#_x0000_t202" style="position:absolute;left:0;text-align:left;margin-left:147.1pt;margin-top:58.45pt;width:62.9pt;height:22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" fillcolor="white [3201]" strokeweight=".5pt">
                <v:textbox>
                  <w:txbxContent>
                    <w:p w14:paraId="52901AF1" w14:textId="5D788C67" w:rsidR="00AB3821" w:rsidRDefault="00AB3821" w:rsidP="00AB3821">
                      <w:r>
                        <w:t>EDITOR</w:t>
                      </w:r>
                    </w:p>
                    <w:p w14:paraId="74AF38E3" w14:textId="012644C5" w:rsidR="00AB3821" w:rsidRDefault="00AB3821" w:rsidP="00AB3821"/>
                    <w:p w14:paraId="3428E70D" w14:textId="20349B04" w:rsidR="00AB3821" w:rsidRDefault="00AB3821" w:rsidP="00AB3821"/>
                    <w:p w14:paraId="1D2BBDC3" w14:textId="77777777" w:rsidR="00AB3821" w:rsidRDefault="00AB3821" w:rsidP="00AB3821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42A4F88" wp14:editId="5E92AE46">
                <wp:simplePos x="0" y="0"/>
                <wp:positionH relativeFrom="column">
                  <wp:posOffset>1869555</wp:posOffset>
                </wp:positionH>
                <wp:positionV relativeFrom="paragraph">
                  <wp:posOffset>2148436</wp:posOffset>
                </wp:positionV>
                <wp:extent cx="798786" cy="283779"/>
                <wp:effectExtent l="0" t="0" r="20955" b="21590"/>
                <wp:wrapNone/>
                <wp:docPr id="41" name="Cuadro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786" cy="283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596709" w14:textId="1DDA1B6C" w:rsidR="00AB3821" w:rsidRDefault="00AB3821">
                            <w:r>
                              <w:t>CONSO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A4F88" id="Cuadro de texto 41" o:spid="_x0000_s1027" type="#_x0000_t202" style="position:absolute;left:0;text-align:left;margin-left:147.2pt;margin-top:169.15pt;width:62.9pt;height:22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" fillcolor="white [3201]" strokeweight=".5pt">
                <v:textbox>
                  <w:txbxContent>
                    <w:p w14:paraId="18596709" w14:textId="1DDA1B6C" w:rsidR="00AB3821" w:rsidRDefault="00AB3821">
                      <w:r>
                        <w:t>CONSOLA</w:t>
                      </w:r>
                    </w:p>
                  </w:txbxContent>
                </v:textbox>
              </v:shape>
            </w:pict>
          </mc:Fallback>
        </mc:AlternateContent>
      </w:r>
      <w:r w:rsidR="00AB3821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BC9D75" wp14:editId="152E40D9">
                <wp:simplePos x="0" y="0"/>
                <wp:positionH relativeFrom="column">
                  <wp:posOffset>4122486</wp:posOffset>
                </wp:positionH>
                <wp:positionV relativeFrom="paragraph">
                  <wp:posOffset>2144768</wp:posOffset>
                </wp:positionV>
                <wp:extent cx="1355834" cy="283780"/>
                <wp:effectExtent l="0" t="0" r="15875" b="21590"/>
                <wp:wrapNone/>
                <wp:docPr id="44" name="Cuadro de tex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5834" cy="28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EFBE3A" w14:textId="1DF8BB64" w:rsidR="00AB3821" w:rsidRDefault="005A063B" w:rsidP="00AB3821">
                            <w:r>
                              <w:t>FUNCIONAL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C9D75" id="Cuadro de texto 44" o:spid="_x0000_s1028" type="#_x0000_t202" style="position:absolute;left:0;text-align:left;margin-left:324.6pt;margin-top:168.9pt;width:106.75pt;height:22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" fillcolor="white [3201]" strokeweight=".5pt">
                <v:textbox>
                  <w:txbxContent>
                    <w:p w14:paraId="53EFBE3A" w14:textId="1DF8BB64" w:rsidR="00AB3821" w:rsidRDefault="005A063B" w:rsidP="00AB3821">
                      <w:r>
                        <w:t>FUNCIONALIDADES</w:t>
                      </w:r>
                    </w:p>
                  </w:txbxContent>
                </v:textbox>
              </v:shape>
            </w:pict>
          </mc:Fallback>
        </mc:AlternateContent>
      </w:r>
      <w:r w:rsidR="00AB382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98DB44" wp14:editId="2EC88926">
                <wp:simplePos x="0" y="0"/>
                <wp:positionH relativeFrom="column">
                  <wp:posOffset>4121872</wp:posOffset>
                </wp:positionH>
                <wp:positionV relativeFrom="paragraph">
                  <wp:posOffset>742358</wp:posOffset>
                </wp:positionV>
                <wp:extent cx="798786" cy="283779"/>
                <wp:effectExtent l="0" t="0" r="20955" b="21590"/>
                <wp:wrapNone/>
                <wp:docPr id="43" name="Cuadro de tex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786" cy="283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929DA2" w14:textId="72E65CC1" w:rsidR="00AB3821" w:rsidRDefault="00AB3821" w:rsidP="00AB3821">
                            <w:r>
                              <w:t>AMBIE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8DB44" id="Cuadro de texto 43" o:spid="_x0000_s1029" type="#_x0000_t202" style="position:absolute;left:0;text-align:left;margin-left:324.55pt;margin-top:58.45pt;width:62.9pt;height:22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" fillcolor="white [3201]" strokeweight=".5pt">
                <v:textbox>
                  <w:txbxContent>
                    <w:p w14:paraId="0C929DA2" w14:textId="72E65CC1" w:rsidR="00AB3821" w:rsidRDefault="00AB3821" w:rsidP="00AB3821">
                      <w:r>
                        <w:t>AMBIENTE</w:t>
                      </w:r>
                    </w:p>
                  </w:txbxContent>
                </v:textbox>
              </v:shape>
            </w:pict>
          </mc:Fallback>
        </mc:AlternateContent>
      </w:r>
      <w:r w:rsidR="007256C1">
        <w:rPr>
          <w:noProof/>
        </w:rPr>
        <w:drawing>
          <wp:inline distT="0" distB="0" distL="0" distR="0" wp14:anchorId="44709A49" wp14:editId="016C31E6">
            <wp:extent cx="5612130" cy="3003550"/>
            <wp:effectExtent l="0" t="0" r="7620" b="6350"/>
            <wp:docPr id="28" name="Imagen 28" descr="Captura de pantalla de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n 28" descr="Captura de pantalla de computadora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6A895" w14:textId="44704E34" w:rsidR="00CA2DFD" w:rsidRDefault="00CA2DFD" w:rsidP="001F6BDF">
      <w:pPr>
        <w:pStyle w:val="Prrafodelista"/>
        <w:numPr>
          <w:ilvl w:val="0"/>
          <w:numId w:val="2"/>
        </w:numPr>
        <w:ind w:left="567" w:firstLine="0"/>
        <w:jc w:val="center"/>
        <w:rPr>
          <w:b/>
          <w:bCs/>
        </w:rPr>
      </w:pPr>
      <w:r w:rsidRPr="00CA2DFD">
        <w:rPr>
          <w:b/>
          <w:bCs/>
        </w:rPr>
        <w:lastRenderedPageBreak/>
        <w:t>INSTALACIÓN DE LIBRERAS</w:t>
      </w:r>
      <w:r w:rsidR="00343037">
        <w:rPr>
          <w:b/>
          <w:bCs/>
        </w:rPr>
        <w:t xml:space="preserve"> DESDE CRAN Y BIOCONDUCTOR</w:t>
      </w:r>
    </w:p>
    <w:p w14:paraId="2374FE7A" w14:textId="77777777" w:rsidR="00343037" w:rsidRDefault="00343037" w:rsidP="00FF22DC">
      <w:pPr>
        <w:pStyle w:val="Prrafodelista"/>
        <w:ind w:left="567"/>
        <w:rPr>
          <w:b/>
          <w:bCs/>
        </w:rPr>
      </w:pPr>
    </w:p>
    <w:p w14:paraId="23FB82D4" w14:textId="6648F151" w:rsidR="006F46F6" w:rsidRDefault="00CA2DFD" w:rsidP="001F6BDF">
      <w:pPr>
        <w:pStyle w:val="Prrafodelista"/>
        <w:numPr>
          <w:ilvl w:val="0"/>
          <w:numId w:val="4"/>
        </w:numPr>
        <w:ind w:left="567" w:firstLine="0"/>
        <w:jc w:val="both"/>
      </w:pPr>
      <w:r w:rsidRPr="00CA2DFD">
        <w:t>Una vez tenga instalado R y Rstudio ya puede instalar los paquetes, es decir los programas que se ejecutan en R</w:t>
      </w:r>
      <w:r w:rsidR="006F46F6">
        <w:t xml:space="preserve">. Para esto abra Rstudio y de </w:t>
      </w:r>
      <w:proofErr w:type="spellStart"/>
      <w:proofErr w:type="gramStart"/>
      <w:r w:rsidR="006F46F6">
        <w:t>click</w:t>
      </w:r>
      <w:proofErr w:type="spellEnd"/>
      <w:proofErr w:type="gramEnd"/>
      <w:r w:rsidR="006F46F6">
        <w:t xml:space="preserve"> en el icono </w:t>
      </w:r>
      <w:r w:rsidR="006F46F6">
        <w:rPr>
          <w:noProof/>
        </w:rPr>
        <w:drawing>
          <wp:inline distT="0" distB="0" distL="0" distR="0" wp14:anchorId="0422977F" wp14:editId="66A2B6C8">
            <wp:extent cx="212272" cy="153308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8658" cy="15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46F6">
        <w:t xml:space="preserve">, el cual </w:t>
      </w:r>
      <w:r w:rsidR="00F959AF">
        <w:t>abrirá</w:t>
      </w:r>
      <w:r w:rsidR="006F46F6">
        <w:t xml:space="preserve"> un editor de texto nuevo.</w:t>
      </w:r>
    </w:p>
    <w:p w14:paraId="09D0C1F0" w14:textId="45D51810" w:rsidR="00CA2DFD" w:rsidRDefault="00A75439" w:rsidP="001F6BDF">
      <w:pPr>
        <w:pStyle w:val="Prrafodelista"/>
        <w:ind w:left="567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F967A4" wp14:editId="3FF52BA7">
                <wp:simplePos x="0" y="0"/>
                <wp:positionH relativeFrom="column">
                  <wp:posOffset>125555</wp:posOffset>
                </wp:positionH>
                <wp:positionV relativeFrom="paragraph">
                  <wp:posOffset>552253</wp:posOffset>
                </wp:positionV>
                <wp:extent cx="211727" cy="179614"/>
                <wp:effectExtent l="19050" t="19050" r="17145" b="11430"/>
                <wp:wrapNone/>
                <wp:docPr id="34" name="Rectángul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727" cy="17961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F574A06" id="Rectángulo 34" o:spid="_x0000_s1026" style="position:absolute;margin-left:9.9pt;margin-top:43.5pt;width:16.65pt;height:14.1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" filled="f" strokecolor="red" strokeweight="3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01BDFCD7" wp14:editId="6BAC3BF4">
            <wp:simplePos x="0" y="0"/>
            <wp:positionH relativeFrom="column">
              <wp:posOffset>126650</wp:posOffset>
            </wp:positionH>
            <wp:positionV relativeFrom="paragraph">
              <wp:posOffset>238607</wp:posOffset>
            </wp:positionV>
            <wp:extent cx="5612130" cy="1435735"/>
            <wp:effectExtent l="0" t="0" r="7620" b="0"/>
            <wp:wrapSquare wrapText="bothSides"/>
            <wp:docPr id="31" name="Imagen 3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n 31" descr="Texto&#10;&#10;Descripción generada automáticament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91C50" w14:textId="68A22D42" w:rsidR="00396208" w:rsidRDefault="00396208" w:rsidP="001F6BDF">
      <w:pPr>
        <w:pStyle w:val="Prrafodelista"/>
        <w:ind w:left="567"/>
        <w:jc w:val="both"/>
      </w:pPr>
    </w:p>
    <w:p w14:paraId="4954F4B6" w14:textId="30AF2427" w:rsidR="00396208" w:rsidRDefault="00C63762" w:rsidP="001F6BDF">
      <w:pPr>
        <w:pStyle w:val="Prrafodelista"/>
        <w:numPr>
          <w:ilvl w:val="0"/>
          <w:numId w:val="4"/>
        </w:numPr>
        <w:ind w:left="567" w:firstLine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6C93D8" wp14:editId="029088BE">
                <wp:simplePos x="0" y="0"/>
                <wp:positionH relativeFrom="column">
                  <wp:posOffset>33020</wp:posOffset>
                </wp:positionH>
                <wp:positionV relativeFrom="paragraph">
                  <wp:posOffset>525376</wp:posOffset>
                </wp:positionV>
                <wp:extent cx="3209059" cy="1615786"/>
                <wp:effectExtent l="19050" t="19050" r="10795" b="2286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059" cy="161578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0D329" id="Rectángulo 3" o:spid="_x0000_s1026" style="position:absolute;margin-left:2.6pt;margin-top:41.35pt;width:252.7pt;height:127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" filled="f" strokecolor="red" strokeweight="3pt"/>
            </w:pict>
          </mc:Fallback>
        </mc:AlternateContent>
      </w:r>
      <w:r w:rsidR="00A75439">
        <w:rPr>
          <w:noProof/>
        </w:rPr>
        <w:drawing>
          <wp:anchor distT="0" distB="0" distL="114300" distR="114300" simplePos="0" relativeHeight="251682816" behindDoc="0" locked="0" layoutInCell="1" allowOverlap="1" wp14:anchorId="7CC84F62" wp14:editId="2B939C4D">
            <wp:simplePos x="0" y="0"/>
            <wp:positionH relativeFrom="column">
              <wp:posOffset>127635</wp:posOffset>
            </wp:positionH>
            <wp:positionV relativeFrom="paragraph">
              <wp:posOffset>307975</wp:posOffset>
            </wp:positionV>
            <wp:extent cx="5612130" cy="3007995"/>
            <wp:effectExtent l="0" t="0" r="7620" b="1905"/>
            <wp:wrapSquare wrapText="bothSides"/>
            <wp:docPr id="36" name="Imagen 36" descr="Captura de pantalla de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n 36" descr="Captura de pantalla de computadora&#10;&#10;Descripción generada automáticament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6208">
        <w:t>El nuevo editor se verá de esta manera</w:t>
      </w:r>
      <w:r w:rsidR="006A2E33">
        <w:t>:</w:t>
      </w:r>
    </w:p>
    <w:p w14:paraId="3DB7C744" w14:textId="1E7695D8" w:rsidR="00396208" w:rsidRDefault="00396208" w:rsidP="001F6BDF">
      <w:pPr>
        <w:pStyle w:val="Prrafodelista"/>
        <w:ind w:left="567"/>
        <w:jc w:val="both"/>
      </w:pPr>
    </w:p>
    <w:p w14:paraId="465F5137" w14:textId="1FBADC3F" w:rsidR="008A7833" w:rsidRDefault="008A7833" w:rsidP="001F6BDF">
      <w:pPr>
        <w:pStyle w:val="Prrafodelista"/>
        <w:ind w:left="567"/>
        <w:jc w:val="both"/>
      </w:pPr>
    </w:p>
    <w:p w14:paraId="5EA02557" w14:textId="40C56D3F" w:rsidR="008A7833" w:rsidRDefault="008A7833" w:rsidP="001F6BDF">
      <w:pPr>
        <w:pStyle w:val="Prrafodelista"/>
        <w:ind w:left="567"/>
        <w:jc w:val="both"/>
      </w:pPr>
    </w:p>
    <w:p w14:paraId="70FCE047" w14:textId="3034EE31" w:rsidR="008A7833" w:rsidRDefault="008A7833" w:rsidP="001F6BDF">
      <w:pPr>
        <w:pStyle w:val="Prrafodelista"/>
        <w:ind w:left="567"/>
        <w:jc w:val="both"/>
      </w:pPr>
    </w:p>
    <w:p w14:paraId="79A2A4F0" w14:textId="6F9E94E7" w:rsidR="008A7833" w:rsidRDefault="008A7833" w:rsidP="001F6BDF">
      <w:pPr>
        <w:pStyle w:val="Prrafodelista"/>
        <w:ind w:left="567"/>
        <w:jc w:val="both"/>
      </w:pPr>
    </w:p>
    <w:p w14:paraId="31C35CBA" w14:textId="2EC91A52" w:rsidR="008A7833" w:rsidRDefault="008A7833" w:rsidP="001F6BDF">
      <w:pPr>
        <w:pStyle w:val="Prrafodelista"/>
        <w:ind w:left="567"/>
        <w:jc w:val="both"/>
      </w:pPr>
    </w:p>
    <w:p w14:paraId="740391F4" w14:textId="77777777" w:rsidR="008A7833" w:rsidRDefault="008A7833" w:rsidP="001F6BDF">
      <w:pPr>
        <w:pStyle w:val="Prrafodelista"/>
        <w:ind w:left="567"/>
        <w:jc w:val="both"/>
      </w:pPr>
    </w:p>
    <w:p w14:paraId="253FCE7A" w14:textId="1BE0E6DA" w:rsidR="006A2E33" w:rsidRDefault="006A2E33" w:rsidP="001F6BDF">
      <w:pPr>
        <w:pStyle w:val="Prrafodelista"/>
        <w:ind w:left="567"/>
        <w:jc w:val="both"/>
      </w:pPr>
    </w:p>
    <w:p w14:paraId="1E050C71" w14:textId="249CD9D4" w:rsidR="006A2E33" w:rsidRDefault="006A2E33" w:rsidP="001F6BDF">
      <w:pPr>
        <w:pStyle w:val="Prrafodelista"/>
        <w:numPr>
          <w:ilvl w:val="0"/>
          <w:numId w:val="4"/>
        </w:numPr>
        <w:ind w:left="567" w:firstLine="0"/>
        <w:jc w:val="both"/>
      </w:pPr>
      <w:r>
        <w:lastRenderedPageBreak/>
        <w:t xml:space="preserve">Para instalar paquetes, deberá saber en </w:t>
      </w:r>
      <w:proofErr w:type="spellStart"/>
      <w:r>
        <w:t>que</w:t>
      </w:r>
      <w:proofErr w:type="spellEnd"/>
      <w:r>
        <w:t xml:space="preserve"> repositorio se encuentra el paquete deseado.</w:t>
      </w:r>
      <w:r w:rsidR="001351FC">
        <w:t xml:space="preserve"> Los dos repositorios más importantes son CRAN y </w:t>
      </w:r>
      <w:proofErr w:type="spellStart"/>
      <w:r w:rsidR="001351FC">
        <w:t>bioconductor</w:t>
      </w:r>
      <w:proofErr w:type="spellEnd"/>
      <w:r w:rsidR="008436A5">
        <w:t xml:space="preserve">, sin </w:t>
      </w:r>
      <w:proofErr w:type="gramStart"/>
      <w:r w:rsidR="008436A5">
        <w:t>embargo</w:t>
      </w:r>
      <w:proofErr w:type="gramEnd"/>
      <w:r w:rsidR="008436A5">
        <w:t xml:space="preserve"> </w:t>
      </w:r>
      <w:proofErr w:type="spellStart"/>
      <w:r w:rsidR="008436A5">
        <w:t>tambien</w:t>
      </w:r>
      <w:proofErr w:type="spellEnd"/>
      <w:r w:rsidR="008436A5">
        <w:t xml:space="preserve"> se pueden instalar paquetes desde GitHub</w:t>
      </w:r>
      <w:r w:rsidR="001351FC">
        <w:t>.</w:t>
      </w:r>
      <w:r w:rsidR="00DA0028">
        <w:t xml:space="preserve"> </w:t>
      </w:r>
      <w:r w:rsidR="00E57F09">
        <w:t xml:space="preserve">Para instalar un paquete desde CRAN, </w:t>
      </w:r>
      <w:r w:rsidR="00EB2B72">
        <w:t xml:space="preserve">escriba </w:t>
      </w:r>
      <w:proofErr w:type="spellStart"/>
      <w:proofErr w:type="gramStart"/>
      <w:r w:rsidR="00CF4B2B">
        <w:t>install.packages</w:t>
      </w:r>
      <w:proofErr w:type="spellEnd"/>
      <w:proofErr w:type="gramEnd"/>
      <w:r w:rsidR="00CF4B2B">
        <w:t>(</w:t>
      </w:r>
      <w:r w:rsidR="00CF4B2B" w:rsidRPr="00CF4B2B">
        <w:t>"</w:t>
      </w:r>
      <w:r w:rsidR="00EB2B72">
        <w:t>NOMBRE DEL PAQUETE</w:t>
      </w:r>
      <w:r w:rsidR="00CF4B2B" w:rsidRPr="00CF4B2B">
        <w:t>"</w:t>
      </w:r>
      <w:r w:rsidR="00CF4B2B">
        <w:t>)</w:t>
      </w:r>
      <w:r w:rsidR="00EB2B72">
        <w:t>, por ejemplo</w:t>
      </w:r>
      <w:r w:rsidR="00DB2A6A">
        <w:t>,</w:t>
      </w:r>
      <w:r w:rsidR="00EB2B72">
        <w:t xml:space="preserve"> </w:t>
      </w:r>
      <w:proofErr w:type="spellStart"/>
      <w:r w:rsidR="00EB2B72">
        <w:t>install.packages</w:t>
      </w:r>
      <w:proofErr w:type="spellEnd"/>
      <w:r w:rsidR="00EB2B72">
        <w:t>(</w:t>
      </w:r>
      <w:r w:rsidR="00EB2B72" w:rsidRPr="00EB2B72">
        <w:t>"</w:t>
      </w:r>
      <w:proofErr w:type="spellStart"/>
      <w:r w:rsidR="00DB2A6A" w:rsidRPr="00DB2A6A">
        <w:t>FactoMineR</w:t>
      </w:r>
      <w:proofErr w:type="spellEnd"/>
      <w:r w:rsidR="00EB2B72" w:rsidRPr="00EB2B72">
        <w:t>"</w:t>
      </w:r>
      <w:r w:rsidR="00EB2B72">
        <w:t>)</w:t>
      </w:r>
      <w:r w:rsidR="003716F8">
        <w:t xml:space="preserve"> y de </w:t>
      </w:r>
      <w:proofErr w:type="spellStart"/>
      <w:r w:rsidR="003716F8">
        <w:t>click</w:t>
      </w:r>
      <w:proofErr w:type="spellEnd"/>
      <w:r w:rsidR="003716F8">
        <w:t xml:space="preserve"> en RUN</w:t>
      </w:r>
      <w:r w:rsidR="003716F8" w:rsidRPr="003716F8">
        <w:rPr>
          <w:noProof/>
        </w:rPr>
        <w:t xml:space="preserve"> </w:t>
      </w:r>
      <w:r w:rsidR="003716F8">
        <w:rPr>
          <w:noProof/>
        </w:rPr>
        <w:drawing>
          <wp:inline distT="0" distB="0" distL="0" distR="0" wp14:anchorId="24DA0266" wp14:editId="0BEE9B65">
            <wp:extent cx="277586" cy="141746"/>
            <wp:effectExtent l="0" t="0" r="8255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1567" cy="143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3105">
        <w:rPr>
          <w:noProof/>
        </w:rPr>
        <w:t xml:space="preserve"> o s</w:t>
      </w:r>
      <w:r w:rsidR="00AB3821">
        <w:rPr>
          <w:noProof/>
        </w:rPr>
        <w:t>i prefiere el uso del teclado, use CTRL + ENTER</w:t>
      </w:r>
      <w:r w:rsidR="00A03105">
        <w:rPr>
          <w:noProof/>
        </w:rPr>
        <w:t xml:space="preserve"> </w:t>
      </w:r>
      <w:r w:rsidR="00EB2B72">
        <w:t>:</w:t>
      </w:r>
    </w:p>
    <w:p w14:paraId="3811E0A9" w14:textId="77777777" w:rsidR="003716F8" w:rsidRDefault="003716F8" w:rsidP="001F6BDF">
      <w:pPr>
        <w:ind w:left="567"/>
        <w:jc w:val="both"/>
      </w:pPr>
    </w:p>
    <w:p w14:paraId="0F8BE1DA" w14:textId="5FB855F3" w:rsidR="00EB2B72" w:rsidRDefault="00AB3821" w:rsidP="009824E1">
      <w:pPr>
        <w:pStyle w:val="Prrafodelista"/>
        <w:ind w:left="567"/>
        <w:jc w:val="both"/>
      </w:pPr>
      <w:r>
        <w:rPr>
          <w:noProof/>
        </w:rPr>
        <w:drawing>
          <wp:inline distT="0" distB="0" distL="0" distR="0" wp14:anchorId="35FAC231" wp14:editId="33A856CC">
            <wp:extent cx="4656082" cy="1031524"/>
            <wp:effectExtent l="0" t="0" r="0" b="0"/>
            <wp:docPr id="40" name="Imagen 40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n 40" descr="Interfaz de usuario gráfica, Aplicación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73835" cy="103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2EA2" w14:textId="77777777" w:rsidR="00AB3821" w:rsidRDefault="00AB3821" w:rsidP="001F6BDF">
      <w:pPr>
        <w:pStyle w:val="Prrafodelista"/>
        <w:ind w:left="567"/>
        <w:jc w:val="both"/>
      </w:pPr>
    </w:p>
    <w:p w14:paraId="5C170B99" w14:textId="370FE22D" w:rsidR="00396208" w:rsidRDefault="00AB3821" w:rsidP="001F6BDF">
      <w:pPr>
        <w:pStyle w:val="Prrafodelista"/>
        <w:numPr>
          <w:ilvl w:val="0"/>
          <w:numId w:val="4"/>
        </w:numPr>
        <w:ind w:left="567" w:firstLine="0"/>
        <w:jc w:val="both"/>
      </w:pPr>
      <w:r>
        <w:t xml:space="preserve">Un mensaje </w:t>
      </w:r>
      <w:r w:rsidR="002C3CA4">
        <w:t>de instalación aparecer</w:t>
      </w:r>
      <w:r w:rsidR="00F959AF">
        <w:t>á</w:t>
      </w:r>
      <w:r w:rsidR="00261B64">
        <w:t xml:space="preserve"> mostrando que se instal</w:t>
      </w:r>
      <w:r w:rsidR="00F959AF">
        <w:t>ó</w:t>
      </w:r>
      <w:r w:rsidR="00261B64">
        <w:t xml:space="preserve"> el paquete</w:t>
      </w:r>
    </w:p>
    <w:p w14:paraId="1C1F5F8C" w14:textId="2042B355" w:rsidR="00AB3821" w:rsidRDefault="00AB3821" w:rsidP="001F6BDF">
      <w:pPr>
        <w:pStyle w:val="Prrafodelista"/>
        <w:ind w:left="567"/>
        <w:jc w:val="both"/>
      </w:pPr>
    </w:p>
    <w:p w14:paraId="4BF04504" w14:textId="2B07BB94" w:rsidR="00A03105" w:rsidRDefault="00A03105" w:rsidP="001F6BDF">
      <w:pPr>
        <w:pStyle w:val="Prrafodelista"/>
        <w:ind w:left="567"/>
        <w:jc w:val="both"/>
      </w:pPr>
    </w:p>
    <w:p w14:paraId="06246B33" w14:textId="62B3E392" w:rsidR="00DB2A6A" w:rsidRDefault="00C86DB6" w:rsidP="001F6BDF">
      <w:pPr>
        <w:pStyle w:val="Prrafodelista"/>
        <w:ind w:left="567"/>
        <w:jc w:val="both"/>
      </w:pPr>
      <w:r>
        <w:rPr>
          <w:noProof/>
        </w:rPr>
        <w:drawing>
          <wp:inline distT="0" distB="0" distL="0" distR="0" wp14:anchorId="12E406F5" wp14:editId="076A2617">
            <wp:extent cx="4655820" cy="1411274"/>
            <wp:effectExtent l="0" t="0" r="0" b="0"/>
            <wp:docPr id="39" name="Imagen 3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n 39" descr="Texto&#10;&#10;Descripción generada automáticamente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988" cy="141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F9DDF" w14:textId="40E84024" w:rsidR="00C86DB6" w:rsidRDefault="00C86DB6" w:rsidP="001F6BDF">
      <w:pPr>
        <w:pStyle w:val="Prrafodelista"/>
        <w:ind w:left="567"/>
        <w:jc w:val="both"/>
      </w:pPr>
    </w:p>
    <w:p w14:paraId="5C0BD1E5" w14:textId="0AFCF8AE" w:rsidR="00A75439" w:rsidRDefault="00DB2A6A" w:rsidP="001F6BDF">
      <w:pPr>
        <w:pStyle w:val="Prrafodelista"/>
        <w:numPr>
          <w:ilvl w:val="0"/>
          <w:numId w:val="4"/>
        </w:numPr>
        <w:ind w:left="567" w:firstLine="0"/>
        <w:jc w:val="both"/>
      </w:pPr>
      <w:r>
        <w:t xml:space="preserve">Para usar el paquete, </w:t>
      </w:r>
      <w:proofErr w:type="spellStart"/>
      <w:proofErr w:type="gramStart"/>
      <w:r w:rsidR="00D1227C">
        <w:t>library</w:t>
      </w:r>
      <w:proofErr w:type="spellEnd"/>
      <w:r w:rsidR="00D1227C">
        <w:t>(</w:t>
      </w:r>
      <w:proofErr w:type="gramEnd"/>
      <w:r w:rsidR="00D1227C" w:rsidRPr="00CF4B2B">
        <w:t>"</w:t>
      </w:r>
      <w:r w:rsidR="00D1227C">
        <w:t>NOMBRE DEL PAQUETE</w:t>
      </w:r>
      <w:r w:rsidR="00D1227C" w:rsidRPr="00CF4B2B">
        <w:t>"</w:t>
      </w:r>
      <w:r w:rsidR="00D1227C">
        <w:t>)</w:t>
      </w:r>
      <w:r w:rsidR="00092D62">
        <w:t xml:space="preserve">, </w:t>
      </w:r>
      <w:r>
        <w:t>por ejemplo, para usar el paquete</w:t>
      </w:r>
      <w:r w:rsidR="008B3B68">
        <w:t xml:space="preserve"> </w:t>
      </w:r>
      <w:proofErr w:type="spellStart"/>
      <w:r w:rsidR="008B3B68" w:rsidRPr="008B3B68">
        <w:t>FactoMineR</w:t>
      </w:r>
      <w:proofErr w:type="spellEnd"/>
      <w:r w:rsidR="008B3B68">
        <w:t>, use</w:t>
      </w:r>
      <w:r w:rsidR="00800463">
        <w:t xml:space="preserve"> </w:t>
      </w:r>
      <w:proofErr w:type="spellStart"/>
      <w:r w:rsidR="008B3B68">
        <w:t>library</w:t>
      </w:r>
      <w:proofErr w:type="spellEnd"/>
      <w:r>
        <w:t>(</w:t>
      </w:r>
      <w:proofErr w:type="spellStart"/>
      <w:r w:rsidR="008B3B68" w:rsidRPr="008B3B68">
        <w:t>FactoMineR</w:t>
      </w:r>
      <w:proofErr w:type="spellEnd"/>
      <w:r>
        <w:t>)</w:t>
      </w:r>
      <w:r w:rsidR="00A75439">
        <w:t xml:space="preserve"> y de </w:t>
      </w:r>
      <w:proofErr w:type="spellStart"/>
      <w:r w:rsidR="00A75439">
        <w:t>click</w:t>
      </w:r>
      <w:proofErr w:type="spellEnd"/>
      <w:r w:rsidR="00A75439">
        <w:t xml:space="preserve"> en RUN de nuevo</w:t>
      </w:r>
    </w:p>
    <w:p w14:paraId="6894232C" w14:textId="2C7D11BD" w:rsidR="00A75439" w:rsidRDefault="00A75439" w:rsidP="001F6BDF">
      <w:pPr>
        <w:pStyle w:val="Prrafodelista"/>
        <w:ind w:left="567"/>
        <w:jc w:val="both"/>
      </w:pPr>
    </w:p>
    <w:p w14:paraId="09E46304" w14:textId="551E3E26" w:rsidR="0045224C" w:rsidRDefault="009824E1" w:rsidP="009824E1">
      <w:pPr>
        <w:pStyle w:val="Prrafodelista"/>
        <w:ind w:left="567"/>
        <w:jc w:val="both"/>
      </w:pPr>
      <w:r>
        <w:rPr>
          <w:noProof/>
        </w:rPr>
        <w:drawing>
          <wp:inline distT="0" distB="0" distL="0" distR="0" wp14:anchorId="0CF10110" wp14:editId="2329F75F">
            <wp:extent cx="4765963" cy="922671"/>
            <wp:effectExtent l="0" t="0" r="0" b="0"/>
            <wp:docPr id="45" name="Imagen 45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n 45" descr="Interfaz de usuario gráfica, Aplicación&#10;&#10;Descripción generada automáticamente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5575" cy="926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A342" w14:textId="4803397F" w:rsidR="00F40BB4" w:rsidRDefault="00F40BB4" w:rsidP="001F6BDF">
      <w:pPr>
        <w:pStyle w:val="Prrafodelista"/>
        <w:ind w:left="567"/>
        <w:jc w:val="center"/>
      </w:pPr>
    </w:p>
    <w:p w14:paraId="3EC1A0B8" w14:textId="253F75AF" w:rsidR="008A7833" w:rsidRDefault="008A7833" w:rsidP="001F6BDF">
      <w:pPr>
        <w:pStyle w:val="Prrafodelista"/>
        <w:ind w:left="567"/>
        <w:jc w:val="center"/>
      </w:pPr>
    </w:p>
    <w:p w14:paraId="0E926EF4" w14:textId="22B738D8" w:rsidR="008A7833" w:rsidRDefault="008A7833" w:rsidP="001F6BDF">
      <w:pPr>
        <w:pStyle w:val="Prrafodelista"/>
        <w:ind w:left="567"/>
        <w:jc w:val="center"/>
      </w:pPr>
    </w:p>
    <w:p w14:paraId="6A0C84C4" w14:textId="7D4E4C49" w:rsidR="008A7833" w:rsidRDefault="008A7833" w:rsidP="001F6BDF">
      <w:pPr>
        <w:pStyle w:val="Prrafodelista"/>
        <w:ind w:left="567"/>
        <w:jc w:val="center"/>
      </w:pPr>
    </w:p>
    <w:p w14:paraId="3FD17ABD" w14:textId="625E85FE" w:rsidR="008A7833" w:rsidRDefault="008A7833" w:rsidP="001F6BDF">
      <w:pPr>
        <w:pStyle w:val="Prrafodelista"/>
        <w:ind w:left="567"/>
        <w:jc w:val="center"/>
      </w:pPr>
    </w:p>
    <w:p w14:paraId="5F47393D" w14:textId="77777777" w:rsidR="008A7833" w:rsidRDefault="008A7833" w:rsidP="001F6BDF">
      <w:pPr>
        <w:pStyle w:val="Prrafodelista"/>
        <w:ind w:left="567"/>
        <w:jc w:val="center"/>
      </w:pPr>
    </w:p>
    <w:p w14:paraId="5831A12D" w14:textId="030117F7" w:rsidR="00F40BB4" w:rsidRDefault="00F40BB4" w:rsidP="001F6BDF">
      <w:pPr>
        <w:pStyle w:val="Prrafodelista"/>
        <w:ind w:left="567"/>
        <w:jc w:val="center"/>
      </w:pPr>
    </w:p>
    <w:p w14:paraId="02A96E83" w14:textId="6E81BCAF" w:rsidR="00033C4A" w:rsidRDefault="00F40BB4" w:rsidP="00033C4A">
      <w:pPr>
        <w:pStyle w:val="Prrafodelista"/>
        <w:numPr>
          <w:ilvl w:val="0"/>
          <w:numId w:val="4"/>
        </w:numPr>
        <w:jc w:val="both"/>
      </w:pPr>
      <w:r>
        <w:lastRenderedPageBreak/>
        <w:t xml:space="preserve">Para instalar desde </w:t>
      </w:r>
      <w:proofErr w:type="spellStart"/>
      <w:r>
        <w:t>biocondutor</w:t>
      </w:r>
      <w:proofErr w:type="spellEnd"/>
      <w:r>
        <w:t xml:space="preserve">, vaya la </w:t>
      </w:r>
      <w:r w:rsidR="00F959AF">
        <w:t>página</w:t>
      </w:r>
      <w:r>
        <w:t xml:space="preserve"> de </w:t>
      </w:r>
      <w:proofErr w:type="spellStart"/>
      <w:r>
        <w:t>bioconductor</w:t>
      </w:r>
      <w:proofErr w:type="spellEnd"/>
      <w:r>
        <w:t xml:space="preserve"> del paquete, </w:t>
      </w:r>
      <w:hyperlink r:id="rId34" w:history="1">
        <w:r w:rsidRPr="00D214F5">
          <w:rPr>
            <w:rStyle w:val="Hipervnculo"/>
          </w:rPr>
          <w:t>https://bioconductor.org/packages/release/bioc/html/methylKit.html</w:t>
        </w:r>
      </w:hyperlink>
      <w:r w:rsidR="00033C4A">
        <w:t xml:space="preserve">. En este caso en vez de usar la función </w:t>
      </w:r>
      <w:proofErr w:type="spellStart"/>
      <w:proofErr w:type="gramStart"/>
      <w:r w:rsidR="00033C4A">
        <w:t>install.packages</w:t>
      </w:r>
      <w:proofErr w:type="spellEnd"/>
      <w:proofErr w:type="gramEnd"/>
      <w:r w:rsidR="00033C4A">
        <w:t>, usar</w:t>
      </w:r>
      <w:r w:rsidR="00F959AF">
        <w:t>á</w:t>
      </w:r>
      <w:r w:rsidR="00033C4A">
        <w:t xml:space="preserve"> las siguientes instrucciones:</w:t>
      </w:r>
    </w:p>
    <w:p w14:paraId="5A71CAD5" w14:textId="668537DC" w:rsidR="00033C4A" w:rsidRDefault="00033C4A" w:rsidP="00033C4A">
      <w:pPr>
        <w:pStyle w:val="Prrafodelista"/>
        <w:ind w:left="1440"/>
        <w:jc w:val="both"/>
      </w:pPr>
    </w:p>
    <w:p w14:paraId="29956152" w14:textId="77777777" w:rsidR="008436A5" w:rsidRPr="00AA2A51" w:rsidRDefault="008436A5" w:rsidP="008436A5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</w:pPr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 xml:space="preserve">if </w:t>
      </w:r>
      <w:proofErr w:type="gramStart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(!</w:t>
      </w:r>
      <w:proofErr w:type="spellStart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requireNamespace</w:t>
      </w:r>
      <w:proofErr w:type="spellEnd"/>
      <w:proofErr w:type="gramEnd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("</w:t>
      </w:r>
      <w:proofErr w:type="spellStart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BiocManager</w:t>
      </w:r>
      <w:proofErr w:type="spellEnd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", quietly = TRUE))</w:t>
      </w:r>
    </w:p>
    <w:p w14:paraId="62C34068" w14:textId="214C1849" w:rsidR="008436A5" w:rsidRPr="00AA2A51" w:rsidRDefault="00800463" w:rsidP="008436A5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</w:pPr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 xml:space="preserve">  </w:t>
      </w:r>
      <w:proofErr w:type="spellStart"/>
      <w:proofErr w:type="gramStart"/>
      <w:r w:rsidR="008436A5"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install.packages</w:t>
      </w:r>
      <w:proofErr w:type="spellEnd"/>
      <w:proofErr w:type="gramEnd"/>
      <w:r w:rsidR="008436A5"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("</w:t>
      </w:r>
      <w:proofErr w:type="spellStart"/>
      <w:r w:rsidR="008436A5"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BiocManager</w:t>
      </w:r>
      <w:proofErr w:type="spellEnd"/>
      <w:r w:rsidR="008436A5"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")</w:t>
      </w:r>
    </w:p>
    <w:p w14:paraId="778AC9C4" w14:textId="77777777" w:rsidR="008436A5" w:rsidRPr="00AA2A51" w:rsidRDefault="008436A5" w:rsidP="008436A5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</w:pPr>
    </w:p>
    <w:p w14:paraId="226B6B4D" w14:textId="77777777" w:rsidR="008436A5" w:rsidRPr="00AA2A51" w:rsidRDefault="008436A5" w:rsidP="008436A5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lang w:val="en-US"/>
        </w:rPr>
      </w:pPr>
      <w:proofErr w:type="spellStart"/>
      <w:proofErr w:type="gramStart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BiocManager</w:t>
      </w:r>
      <w:proofErr w:type="spellEnd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::</w:t>
      </w:r>
      <w:proofErr w:type="gramEnd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install("</w:t>
      </w:r>
      <w:proofErr w:type="spellStart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methylKit</w:t>
      </w:r>
      <w:proofErr w:type="spellEnd"/>
      <w:r w:rsidRPr="00AA2A51">
        <w:rPr>
          <w:rFonts w:ascii="Lucida Console" w:eastAsia="Times New Roman" w:hAnsi="Lucida Console" w:cs="Courier New"/>
          <w:color w:val="000000"/>
          <w:sz w:val="17"/>
          <w:szCs w:val="17"/>
          <w:lang w:val="en-US" w:eastAsia="es-CO"/>
        </w:rPr>
        <w:t>")</w:t>
      </w:r>
    </w:p>
    <w:p w14:paraId="1FBCDF45" w14:textId="634A20C6" w:rsidR="008436A5" w:rsidRPr="00AA2A51" w:rsidRDefault="008436A5" w:rsidP="00033C4A">
      <w:pPr>
        <w:pStyle w:val="Prrafodelista"/>
        <w:ind w:left="1440"/>
        <w:jc w:val="both"/>
        <w:rPr>
          <w:lang w:val="en-US"/>
        </w:rPr>
      </w:pPr>
    </w:p>
    <w:p w14:paraId="2095F243" w14:textId="77777777" w:rsidR="00D1227C" w:rsidRPr="00AA2A51" w:rsidRDefault="00D1227C" w:rsidP="00033C4A">
      <w:pPr>
        <w:pStyle w:val="Prrafodelista"/>
        <w:ind w:left="1440"/>
        <w:jc w:val="both"/>
        <w:rPr>
          <w:lang w:val="en-US"/>
        </w:rPr>
      </w:pPr>
    </w:p>
    <w:p w14:paraId="38301858" w14:textId="101A21F6" w:rsidR="008436A5" w:rsidRPr="00AA2A51" w:rsidRDefault="008436A5" w:rsidP="00033C4A">
      <w:pPr>
        <w:pStyle w:val="Prrafodelista"/>
        <w:ind w:left="1440"/>
        <w:jc w:val="both"/>
        <w:rPr>
          <w:lang w:val="en-US"/>
        </w:rPr>
      </w:pPr>
    </w:p>
    <w:p w14:paraId="55958500" w14:textId="3719478E" w:rsidR="009824E1" w:rsidRPr="00AA2A51" w:rsidRDefault="009824E1" w:rsidP="00033C4A">
      <w:pPr>
        <w:pStyle w:val="Prrafodelista"/>
        <w:ind w:left="1440"/>
        <w:jc w:val="both"/>
        <w:rPr>
          <w:lang w:val="en-US"/>
        </w:rPr>
      </w:pPr>
    </w:p>
    <w:p w14:paraId="5FDAF09F" w14:textId="77777777" w:rsidR="004D7F7A" w:rsidRPr="00AA2A51" w:rsidRDefault="004D7F7A" w:rsidP="00033C4A">
      <w:pPr>
        <w:pStyle w:val="Prrafodelista"/>
        <w:ind w:left="1440"/>
        <w:jc w:val="both"/>
        <w:rPr>
          <w:lang w:val="en-US"/>
        </w:rPr>
      </w:pPr>
    </w:p>
    <w:p w14:paraId="5CDC724F" w14:textId="77777777" w:rsidR="009824E1" w:rsidRPr="00AA2A51" w:rsidRDefault="009824E1" w:rsidP="00033C4A">
      <w:pPr>
        <w:pStyle w:val="Prrafodelista"/>
        <w:ind w:left="1440"/>
        <w:jc w:val="both"/>
        <w:rPr>
          <w:lang w:val="en-US"/>
        </w:rPr>
      </w:pPr>
    </w:p>
    <w:p w14:paraId="1EAA73FA" w14:textId="3F8FCD40" w:rsidR="008436A5" w:rsidRPr="000F7240" w:rsidRDefault="00FF22DC" w:rsidP="00F959AF">
      <w:pPr>
        <w:pStyle w:val="Prrafodelista"/>
        <w:numPr>
          <w:ilvl w:val="0"/>
          <w:numId w:val="2"/>
        </w:numPr>
        <w:rPr>
          <w:b/>
          <w:bCs/>
        </w:rPr>
      </w:pPr>
      <w:r w:rsidRPr="000F7240">
        <w:rPr>
          <w:b/>
          <w:bCs/>
        </w:rPr>
        <w:t>INSTALACIÓN DE LIBRERIAS DESDE GITHUB</w:t>
      </w:r>
    </w:p>
    <w:p w14:paraId="0AC1E021" w14:textId="4720C006" w:rsidR="00FF22DC" w:rsidRDefault="00FF22DC" w:rsidP="00FF22DC">
      <w:pPr>
        <w:jc w:val="center"/>
      </w:pPr>
    </w:p>
    <w:p w14:paraId="4E738364" w14:textId="19DE6B53" w:rsidR="00FF22DC" w:rsidRDefault="000F7240" w:rsidP="00FF22DC">
      <w:pPr>
        <w:pStyle w:val="Prrafodelista"/>
        <w:numPr>
          <w:ilvl w:val="0"/>
          <w:numId w:val="4"/>
        </w:numPr>
        <w:jc w:val="both"/>
      </w:pPr>
      <w:r>
        <w:t xml:space="preserve">Para la instalación de paquetes de R desde </w:t>
      </w:r>
      <w:proofErr w:type="spellStart"/>
      <w:r>
        <w:t>github</w:t>
      </w:r>
      <w:proofErr w:type="spellEnd"/>
      <w:r>
        <w:t xml:space="preserve"> deberá instalar el paquete devtool</w:t>
      </w:r>
      <w:r w:rsidR="00AB2D4F">
        <w:t>s y usar la siguiente instrucció</w:t>
      </w:r>
      <w:r w:rsidR="00071566">
        <w:t xml:space="preserve">n en donde se detalla el repositorio en </w:t>
      </w:r>
      <w:proofErr w:type="spellStart"/>
      <w:r w:rsidR="00071566">
        <w:t>github</w:t>
      </w:r>
      <w:proofErr w:type="spellEnd"/>
      <w:r w:rsidR="00071566">
        <w:t xml:space="preserve"> de donde se descargará el paquete, por </w:t>
      </w:r>
      <w:proofErr w:type="gramStart"/>
      <w:r w:rsidR="00071566">
        <w:t>ejemplo</w:t>
      </w:r>
      <w:proofErr w:type="gramEnd"/>
      <w:r w:rsidR="00071566">
        <w:t xml:space="preserve"> GOCompare</w:t>
      </w:r>
    </w:p>
    <w:p w14:paraId="428D3FED" w14:textId="617CD265" w:rsidR="00A24688" w:rsidRDefault="00A24688" w:rsidP="00A24688">
      <w:pPr>
        <w:pStyle w:val="Prrafodelista"/>
        <w:ind w:left="1440"/>
        <w:jc w:val="both"/>
      </w:pPr>
    </w:p>
    <w:p w14:paraId="4D23C618" w14:textId="77777777" w:rsidR="00A24688" w:rsidRPr="00AA2A51" w:rsidRDefault="00A24688" w:rsidP="00A24688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lang w:val="en-US"/>
        </w:rPr>
      </w:pPr>
      <w:r w:rsidRPr="00AA2A51">
        <w:rPr>
          <w:lang w:val="en-US"/>
        </w:rPr>
        <w:t>library(</w:t>
      </w:r>
      <w:proofErr w:type="spellStart"/>
      <w:r w:rsidRPr="00AA2A51">
        <w:rPr>
          <w:lang w:val="en-US"/>
        </w:rPr>
        <w:t>devtools</w:t>
      </w:r>
      <w:proofErr w:type="spellEnd"/>
      <w:r w:rsidRPr="00AA2A51">
        <w:rPr>
          <w:lang w:val="en-US"/>
        </w:rPr>
        <w:t>)</w:t>
      </w:r>
    </w:p>
    <w:p w14:paraId="737FC356" w14:textId="7073692C" w:rsidR="00A24688" w:rsidRPr="00AA2A51" w:rsidRDefault="00A24688" w:rsidP="00A24688">
      <w:pPr>
        <w:pStyle w:val="Prrafodelista"/>
        <w:pBdr>
          <w:top w:val="dashed" w:sz="6" w:space="12" w:color="AAAAAA"/>
          <w:left w:val="dashed" w:sz="6" w:space="12" w:color="AAAAAA"/>
          <w:bottom w:val="dashed" w:sz="6" w:space="12" w:color="AAAAAA"/>
          <w:right w:val="dashed" w:sz="6" w:space="12" w:color="AAAAAA"/>
        </w:pBdr>
        <w:shd w:val="clear" w:color="auto" w:fill="E3E3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440"/>
        <w:rPr>
          <w:lang w:val="en-US"/>
        </w:rPr>
      </w:pPr>
      <w:proofErr w:type="gramStart"/>
      <w:r w:rsidRPr="00AA2A51">
        <w:rPr>
          <w:lang w:val="en-US"/>
        </w:rPr>
        <w:t>remotes::</w:t>
      </w:r>
      <w:proofErr w:type="spellStart"/>
      <w:proofErr w:type="gramEnd"/>
      <w:r w:rsidRPr="00AA2A51">
        <w:rPr>
          <w:lang w:val="en-US"/>
        </w:rPr>
        <w:t>install_github</w:t>
      </w:r>
      <w:proofErr w:type="spellEnd"/>
      <w:r w:rsidRPr="00AA2A51">
        <w:rPr>
          <w:lang w:val="en-US"/>
        </w:rPr>
        <w:t>("</w:t>
      </w:r>
      <w:proofErr w:type="spellStart"/>
      <w:r w:rsidRPr="00AA2A51">
        <w:rPr>
          <w:lang w:val="en-US"/>
        </w:rPr>
        <w:t>ccsosa</w:t>
      </w:r>
      <w:proofErr w:type="spellEnd"/>
      <w:r w:rsidRPr="00AA2A51">
        <w:rPr>
          <w:lang w:val="en-US"/>
        </w:rPr>
        <w:t>/</w:t>
      </w:r>
      <w:proofErr w:type="spellStart"/>
      <w:r w:rsidRPr="00AA2A51">
        <w:rPr>
          <w:lang w:val="en-US"/>
        </w:rPr>
        <w:t>GOCompare</w:t>
      </w:r>
      <w:proofErr w:type="spellEnd"/>
      <w:r w:rsidRPr="00AA2A51">
        <w:rPr>
          <w:lang w:val="en-US"/>
        </w:rPr>
        <w:t>")</w:t>
      </w:r>
    </w:p>
    <w:p w14:paraId="0CA0639B" w14:textId="77777777" w:rsidR="00A24688" w:rsidRPr="00AA2A51" w:rsidRDefault="00A24688" w:rsidP="00A24688">
      <w:pPr>
        <w:pStyle w:val="Prrafodelista"/>
        <w:ind w:left="1440"/>
        <w:jc w:val="both"/>
        <w:rPr>
          <w:lang w:val="en-US"/>
        </w:rPr>
      </w:pPr>
    </w:p>
    <w:sectPr w:rsidR="00A24688" w:rsidRPr="00AA2A51" w:rsidSect="001F6BDF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1900F" w14:textId="77777777" w:rsidR="004F0713" w:rsidRDefault="004F0713" w:rsidP="00AA2A51">
      <w:pPr>
        <w:spacing w:after="0" w:line="240" w:lineRule="auto"/>
      </w:pPr>
      <w:r>
        <w:separator/>
      </w:r>
    </w:p>
  </w:endnote>
  <w:endnote w:type="continuationSeparator" w:id="0">
    <w:p w14:paraId="7046607D" w14:textId="77777777" w:rsidR="004F0713" w:rsidRDefault="004F0713" w:rsidP="00AA2A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D57BB" w14:textId="77777777" w:rsidR="00AA2A51" w:rsidRDefault="00AA2A5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2975850"/>
      <w:docPartObj>
        <w:docPartGallery w:val="Page Numbers (Bottom of Page)"/>
        <w:docPartUnique/>
      </w:docPartObj>
    </w:sdtPr>
    <w:sdtContent>
      <w:p w14:paraId="0F3CB1BD" w14:textId="6772D1E1" w:rsidR="00AA2A51" w:rsidRDefault="00AA2A51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E0A2D25" w14:textId="77777777" w:rsidR="00AA2A51" w:rsidRDefault="00AA2A5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707F5" w14:textId="77777777" w:rsidR="00AA2A51" w:rsidRDefault="00AA2A5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AE5BE" w14:textId="77777777" w:rsidR="004F0713" w:rsidRDefault="004F0713" w:rsidP="00AA2A51">
      <w:pPr>
        <w:spacing w:after="0" w:line="240" w:lineRule="auto"/>
      </w:pPr>
      <w:r>
        <w:separator/>
      </w:r>
    </w:p>
  </w:footnote>
  <w:footnote w:type="continuationSeparator" w:id="0">
    <w:p w14:paraId="19A784B9" w14:textId="77777777" w:rsidR="004F0713" w:rsidRDefault="004F0713" w:rsidP="00AA2A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54E5B" w14:textId="77777777" w:rsidR="00AA2A51" w:rsidRDefault="00AA2A5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15C2C" w14:textId="77777777" w:rsidR="00AA2A51" w:rsidRDefault="00AA2A51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85D9F" w14:textId="77777777" w:rsidR="00AA2A51" w:rsidRDefault="00AA2A5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97231"/>
    <w:multiLevelType w:val="hybridMultilevel"/>
    <w:tmpl w:val="386602B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A5CF1"/>
    <w:multiLevelType w:val="hybridMultilevel"/>
    <w:tmpl w:val="9BF2003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C08F8"/>
    <w:multiLevelType w:val="hybridMultilevel"/>
    <w:tmpl w:val="8106664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2463E8"/>
    <w:multiLevelType w:val="hybridMultilevel"/>
    <w:tmpl w:val="B3D8044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bY0NDSzMDQzMDNR0lEKTi0uzszPAykwrgUAD4GRUSwAAAA="/>
  </w:docVars>
  <w:rsids>
    <w:rsidRoot w:val="00840155"/>
    <w:rsid w:val="00033C4A"/>
    <w:rsid w:val="00071566"/>
    <w:rsid w:val="00092D62"/>
    <w:rsid w:val="000B466D"/>
    <w:rsid w:val="000F7240"/>
    <w:rsid w:val="0011187F"/>
    <w:rsid w:val="001351FC"/>
    <w:rsid w:val="001A2B29"/>
    <w:rsid w:val="001F6BDF"/>
    <w:rsid w:val="00234256"/>
    <w:rsid w:val="00261B64"/>
    <w:rsid w:val="00282EE8"/>
    <w:rsid w:val="002831C5"/>
    <w:rsid w:val="002A4BAE"/>
    <w:rsid w:val="002C3CA4"/>
    <w:rsid w:val="002C5355"/>
    <w:rsid w:val="002D71A1"/>
    <w:rsid w:val="00343037"/>
    <w:rsid w:val="00356F16"/>
    <w:rsid w:val="003716F8"/>
    <w:rsid w:val="00396208"/>
    <w:rsid w:val="003B1A43"/>
    <w:rsid w:val="003D0E3A"/>
    <w:rsid w:val="003F0535"/>
    <w:rsid w:val="0040085E"/>
    <w:rsid w:val="0045224C"/>
    <w:rsid w:val="004A7D4F"/>
    <w:rsid w:val="004D7F7A"/>
    <w:rsid w:val="004F0713"/>
    <w:rsid w:val="00514738"/>
    <w:rsid w:val="00515C19"/>
    <w:rsid w:val="005470BF"/>
    <w:rsid w:val="005A063B"/>
    <w:rsid w:val="005E150A"/>
    <w:rsid w:val="00612C17"/>
    <w:rsid w:val="00644E5B"/>
    <w:rsid w:val="006A2E33"/>
    <w:rsid w:val="006D3B84"/>
    <w:rsid w:val="006F46F6"/>
    <w:rsid w:val="007021C8"/>
    <w:rsid w:val="007256C1"/>
    <w:rsid w:val="00734FC1"/>
    <w:rsid w:val="007A68E3"/>
    <w:rsid w:val="007F52B3"/>
    <w:rsid w:val="00800463"/>
    <w:rsid w:val="00840155"/>
    <w:rsid w:val="008436A5"/>
    <w:rsid w:val="008526B4"/>
    <w:rsid w:val="008A7833"/>
    <w:rsid w:val="008B3B68"/>
    <w:rsid w:val="008C41C0"/>
    <w:rsid w:val="00962C6C"/>
    <w:rsid w:val="00970800"/>
    <w:rsid w:val="009824E1"/>
    <w:rsid w:val="00991011"/>
    <w:rsid w:val="009E0FC8"/>
    <w:rsid w:val="009F703D"/>
    <w:rsid w:val="00A03105"/>
    <w:rsid w:val="00A24688"/>
    <w:rsid w:val="00A408EB"/>
    <w:rsid w:val="00A75439"/>
    <w:rsid w:val="00A77849"/>
    <w:rsid w:val="00AA2A51"/>
    <w:rsid w:val="00AB2D4F"/>
    <w:rsid w:val="00AB3821"/>
    <w:rsid w:val="00AB617C"/>
    <w:rsid w:val="00AD0FAD"/>
    <w:rsid w:val="00AF5A6F"/>
    <w:rsid w:val="00B6689D"/>
    <w:rsid w:val="00B66D3A"/>
    <w:rsid w:val="00BB1297"/>
    <w:rsid w:val="00C17426"/>
    <w:rsid w:val="00C63762"/>
    <w:rsid w:val="00C86DB6"/>
    <w:rsid w:val="00C91743"/>
    <w:rsid w:val="00CA2DFD"/>
    <w:rsid w:val="00CB0491"/>
    <w:rsid w:val="00CF3C60"/>
    <w:rsid w:val="00CF4B2B"/>
    <w:rsid w:val="00D1227C"/>
    <w:rsid w:val="00D23949"/>
    <w:rsid w:val="00D7422C"/>
    <w:rsid w:val="00D92847"/>
    <w:rsid w:val="00DA0028"/>
    <w:rsid w:val="00DB2A6A"/>
    <w:rsid w:val="00DC7B30"/>
    <w:rsid w:val="00DF01DC"/>
    <w:rsid w:val="00E570BD"/>
    <w:rsid w:val="00E5743C"/>
    <w:rsid w:val="00E57F09"/>
    <w:rsid w:val="00E636CB"/>
    <w:rsid w:val="00E816F9"/>
    <w:rsid w:val="00EB2B72"/>
    <w:rsid w:val="00ED150A"/>
    <w:rsid w:val="00F40BB4"/>
    <w:rsid w:val="00F46B0C"/>
    <w:rsid w:val="00F959AF"/>
    <w:rsid w:val="00FF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B7E1"/>
  <w15:chartTrackingRefBased/>
  <w15:docId w15:val="{72B627D1-5416-47E1-98FB-FEA5551E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4015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40155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9F703D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C9174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33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3C4A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AA2A5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A2A51"/>
  </w:style>
  <w:style w:type="paragraph" w:styleId="Piedepgina">
    <w:name w:val="footer"/>
    <w:basedOn w:val="Normal"/>
    <w:link w:val="PiedepginaCar"/>
    <w:uiPriority w:val="99"/>
    <w:unhideWhenUsed/>
    <w:rsid w:val="00AA2A5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A2A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header" Target="header3.xml"/><Relationship Id="rId21" Type="http://schemas.openxmlformats.org/officeDocument/2006/relationships/image" Target="media/image9.png"/><Relationship Id="rId34" Type="http://schemas.openxmlformats.org/officeDocument/2006/relationships/hyperlink" Target="https://bioconductor.org/packages/release/bioc/html/methylKit.html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icesi.edu.co/CRAN/bin/windows/base/R-4.1.2-win.exe" TargetMode="External"/><Relationship Id="rId20" Type="http://schemas.openxmlformats.org/officeDocument/2006/relationships/hyperlink" Target="https://www.rstudio.com/products/rstudio/download/" TargetMode="External"/><Relationship Id="rId29" Type="http://schemas.openxmlformats.org/officeDocument/2006/relationships/image" Target="media/image1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download1.rstudio.org/desktop/windows/RStudio-2021.09.1-372.exe" TargetMode="External"/><Relationship Id="rId28" Type="http://schemas.openxmlformats.org/officeDocument/2006/relationships/image" Target="media/image14.png"/><Relationship Id="rId36" Type="http://schemas.openxmlformats.org/officeDocument/2006/relationships/header" Target="header2.xml"/><Relationship Id="rId10" Type="http://schemas.openxmlformats.org/officeDocument/2006/relationships/hyperlink" Target="https://cran.r-project.org/mirrors.html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yperlink" Target="https://www.rstudio.com/products/rstudio/download/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1.xml"/><Relationship Id="rId8" Type="http://schemas.openxmlformats.org/officeDocument/2006/relationships/hyperlink" Target="https://www.r-project.or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icesi.edu.co/CRAN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A637E-A6D6-44E4-84B9-5EE47B76C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8</Pages>
  <Words>733</Words>
  <Characters>4035</Characters>
  <Application>Microsoft Office Word</Application>
  <DocSecurity>0</DocSecurity>
  <Lines>33</Lines>
  <Paragraphs>9</Paragraphs>
  <ScaleCrop>false</ScaleCrop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ian sosa</dc:creator>
  <cp:keywords/>
  <dc:description/>
  <cp:lastModifiedBy>chrystian sosa</cp:lastModifiedBy>
  <cp:revision>98</cp:revision>
  <dcterms:created xsi:type="dcterms:W3CDTF">2021-11-18T21:18:00Z</dcterms:created>
  <dcterms:modified xsi:type="dcterms:W3CDTF">2021-11-19T14:15:00Z</dcterms:modified>
</cp:coreProperties>
</file>